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90C93" w14:textId="5D2EAA5C" w:rsidR="00C8711A" w:rsidRDefault="00CE6C02" w:rsidP="00C8711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TUGAS </w:t>
      </w:r>
      <w:r w:rsidR="00327BAE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MODUL 1 PEMROGAMAN WEB C081</w:t>
      </w:r>
    </w:p>
    <w:p w14:paraId="624A73F2" w14:textId="72D3D3B8" w:rsidR="00327BAE" w:rsidRDefault="00327BAE" w:rsidP="00C8711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HTML</w:t>
      </w:r>
    </w:p>
    <w:p w14:paraId="36CEC91F" w14:textId="4481D945" w:rsidR="00C8711A" w:rsidRPr="00C8711A" w:rsidRDefault="00C8711A" w:rsidP="00C8711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C8711A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  <w:lang w:eastAsia="en-ID"/>
        </w:rPr>
        <w:drawing>
          <wp:inline distT="0" distB="0" distL="0" distR="0" wp14:anchorId="2B27ACD9" wp14:editId="2A84A06F">
            <wp:extent cx="2703195" cy="2560320"/>
            <wp:effectExtent l="0" t="0" r="190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6890C" w14:textId="77777777" w:rsidR="00C8711A" w:rsidRPr="00C8711A" w:rsidRDefault="00C8711A" w:rsidP="00C8711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0A994A5B" w14:textId="77777777" w:rsidR="00CE6C02" w:rsidRPr="004346C5" w:rsidRDefault="00CE6C02" w:rsidP="00CE6C02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Disusun</w:t>
      </w:r>
      <w:proofErr w:type="spellEnd"/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leh:</w:t>
      </w:r>
    </w:p>
    <w:p w14:paraId="35C63FCE" w14:textId="77777777" w:rsidR="00CE6C02" w:rsidRPr="004346C5" w:rsidRDefault="00CE6C02" w:rsidP="00CE6C02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Nama</w:t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: Abdurrahman al hakim</w:t>
      </w:r>
    </w:p>
    <w:p w14:paraId="118A84E6" w14:textId="77777777" w:rsidR="00CE6C02" w:rsidRPr="002C3BF8" w:rsidRDefault="00CE6C02" w:rsidP="00CE6C02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NPM</w:t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: 21081010082</w:t>
      </w:r>
    </w:p>
    <w:p w14:paraId="0A1934D7" w14:textId="5BC1614A" w:rsidR="00CE6C02" w:rsidRPr="004346C5" w:rsidRDefault="00CE6C02" w:rsidP="00CE6C02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>Kelas</w:t>
      </w:r>
      <w:proofErr w:type="spellEnd"/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4346C5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: </w:t>
      </w:r>
      <w:r w:rsid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081</w:t>
      </w:r>
    </w:p>
    <w:p w14:paraId="040CC1F3" w14:textId="7FE91A89" w:rsidR="00CE6C02" w:rsidRPr="002C3BF8" w:rsidRDefault="00CE6C02" w:rsidP="00CE6C02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2C3BF8">
        <w:rPr>
          <w:rFonts w:ascii="Times New Roman" w:hAnsi="Times New Roman" w:cs="Times New Roman"/>
          <w:b/>
          <w:bCs/>
          <w:sz w:val="24"/>
          <w:szCs w:val="24"/>
          <w:lang w:val="en-US"/>
        </w:rPr>
        <w:t>Dosen</w:t>
      </w:r>
      <w:proofErr w:type="spellEnd"/>
      <w:r w:rsidRPr="002C3BF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2C3BF8">
        <w:rPr>
          <w:rFonts w:ascii="Times New Roman" w:hAnsi="Times New Roman" w:cs="Times New Roman"/>
          <w:b/>
          <w:bCs/>
          <w:sz w:val="24"/>
          <w:szCs w:val="24"/>
          <w:lang w:val="en-US"/>
        </w:rPr>
        <w:t>Pengampu</w:t>
      </w:r>
      <w:proofErr w:type="spellEnd"/>
      <w:r w:rsidRPr="002C3BF8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: </w:t>
      </w:r>
      <w:proofErr w:type="spellStart"/>
      <w:r w:rsidR="00327BAE" w:rsidRP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>Fawwaz</w:t>
      </w:r>
      <w:proofErr w:type="spellEnd"/>
      <w:r w:rsidR="00327BAE" w:rsidRP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li Akbar, </w:t>
      </w:r>
      <w:proofErr w:type="spellStart"/>
      <w:proofErr w:type="gramStart"/>
      <w:r w:rsidR="00327BAE" w:rsidRP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>S.Kom</w:t>
      </w:r>
      <w:proofErr w:type="spellEnd"/>
      <w:proofErr w:type="gramEnd"/>
      <w:r w:rsidR="00327BAE" w:rsidRP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327BAE" w:rsidRPr="00327BAE">
        <w:rPr>
          <w:rFonts w:ascii="Times New Roman" w:hAnsi="Times New Roman" w:cs="Times New Roman"/>
          <w:b/>
          <w:bCs/>
          <w:sz w:val="24"/>
          <w:szCs w:val="24"/>
          <w:lang w:val="en-US"/>
        </w:rPr>
        <w:t>M.Kom</w:t>
      </w:r>
      <w:proofErr w:type="spellEnd"/>
    </w:p>
    <w:p w14:paraId="78793056" w14:textId="77777777" w:rsidR="00CE6C02" w:rsidRPr="0003368A" w:rsidRDefault="00CE6C02" w:rsidP="00CE6C0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368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3368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3368A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</w:p>
    <w:p w14:paraId="52A978D9" w14:textId="512739B5" w:rsidR="00C8711A" w:rsidRDefault="00C8711A" w:rsidP="00C8711A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</w:pPr>
      <w:r w:rsidRPr="00C8711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  </w:t>
      </w:r>
    </w:p>
    <w:p w14:paraId="68DDA7C6" w14:textId="1A7A3AA9" w:rsidR="00644B42" w:rsidRDefault="00644B42" w:rsidP="00C8711A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</w:pPr>
    </w:p>
    <w:p w14:paraId="1BEC471C" w14:textId="77777777" w:rsidR="00644B42" w:rsidRPr="00C8711A" w:rsidRDefault="00644B42" w:rsidP="00C8711A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6920430" w14:textId="5AB78EA3" w:rsidR="00CE6C02" w:rsidRDefault="00CE6C02" w:rsidP="00C8711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</w:p>
    <w:p w14:paraId="4A8E085B" w14:textId="5AB78EA3" w:rsidR="00C8711A" w:rsidRPr="00C8711A" w:rsidRDefault="00C8711A" w:rsidP="00C8711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C8711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PROGRAM STUDI TEKNIK INFORMATIKA</w:t>
      </w:r>
    </w:p>
    <w:p w14:paraId="45E357A3" w14:textId="77777777" w:rsidR="00C8711A" w:rsidRPr="00C8711A" w:rsidRDefault="00C8711A" w:rsidP="00C8711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C8711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FAKULTAS ILMU KOMPUTER</w:t>
      </w:r>
    </w:p>
    <w:p w14:paraId="3DA5D41E" w14:textId="624FEE58" w:rsidR="00C8711A" w:rsidRPr="00C8711A" w:rsidRDefault="00C8711A" w:rsidP="00C8711A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C8711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U</w:t>
      </w:r>
      <w:r w:rsidR="00644B4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NIVERSITAS PEMBANGUNAN NASIONAL</w:t>
      </w:r>
      <w:r w:rsidRPr="00C8711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“VETERAN” JAWA TIMUR</w:t>
      </w:r>
      <w:r w:rsidR="00644B4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SURABAYA</w:t>
      </w:r>
    </w:p>
    <w:p w14:paraId="6C1C4F0C" w14:textId="5BEBF438" w:rsidR="00CE6C02" w:rsidRDefault="00C8711A" w:rsidP="00CE6C02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</w:pPr>
      <w:r w:rsidRPr="00C8711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2022</w:t>
      </w:r>
      <w:r w:rsidRPr="00C8711A"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  <w:tab/>
      </w:r>
    </w:p>
    <w:p w14:paraId="0604EA5B" w14:textId="77777777" w:rsidR="00CE6C02" w:rsidRDefault="00CE6C02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D"/>
        </w:rPr>
        <w:br w:type="page"/>
      </w:r>
    </w:p>
    <w:p w14:paraId="3604757A" w14:textId="6B6D1613" w:rsidR="00CE6C02" w:rsidRPr="00670EA7" w:rsidRDefault="00327BAE" w:rsidP="00327BAE">
      <w:pPr>
        <w:pStyle w:val="ListParagraph"/>
        <w:numPr>
          <w:ilvl w:val="0"/>
          <w:numId w:val="13"/>
        </w:numPr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proofErr w:type="spellStart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lastRenderedPageBreak/>
        <w:t>Tugas</w:t>
      </w:r>
      <w:proofErr w:type="spellEnd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Pendahuluan</w:t>
      </w:r>
      <w:proofErr w:type="spellEnd"/>
    </w:p>
    <w:p w14:paraId="52F4D3BC" w14:textId="0FA249C4" w:rsidR="00327BAE" w:rsidRDefault="00327BAE" w:rsidP="001612B1">
      <w:pPr>
        <w:pStyle w:val="ListParagraph"/>
        <w:numPr>
          <w:ilvl w:val="1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HTML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( Hypertex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Markup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Languan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s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aha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pemrog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pemrog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web. HTM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rfungsi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membang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truk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bu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we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menga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kont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we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63042F58" w14:textId="329929D9" w:rsid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8E72C5E" w14:textId="65E14F0B" w:rsid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conto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penul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HTM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derhana</w:t>
      </w:r>
      <w:proofErr w:type="spellEnd"/>
      <w:r w:rsidR="001612B1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76"/>
      </w:tblGrid>
      <w:tr w:rsidR="00327BAE" w14:paraId="689C4FF7" w14:textId="77777777" w:rsidTr="00327BAE">
        <w:tc>
          <w:tcPr>
            <w:tcW w:w="9016" w:type="dxa"/>
          </w:tcPr>
          <w:p w14:paraId="10539E65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72F0369F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046C58DE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&gt;</w:t>
            </w:r>
          </w:p>
          <w:p w14:paraId="4B99EDBA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&gt;</w:t>
            </w:r>
          </w:p>
          <w:p w14:paraId="6B41D16F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&gt;</w:t>
            </w:r>
          </w:p>
          <w:p w14:paraId="570C797F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&gt;</w:t>
            </w:r>
          </w:p>
          <w:p w14:paraId="149DE5D1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dul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  <w:p w14:paraId="08862CE4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ead&gt;</w:t>
            </w:r>
          </w:p>
          <w:p w14:paraId="1E74CF84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ody&gt;</w:t>
            </w:r>
          </w:p>
          <w:p w14:paraId="0249C6A3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1&gt;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si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1&gt;</w:t>
            </w:r>
          </w:p>
          <w:p w14:paraId="6355F9DC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ody&gt;</w:t>
            </w:r>
          </w:p>
          <w:p w14:paraId="745F51ED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  <w:p w14:paraId="52F3A8B7" w14:textId="77777777" w:rsidR="00327BAE" w:rsidRDefault="00327BAE" w:rsidP="001612B1">
            <w:pPr>
              <w:pStyle w:val="ListParagraph"/>
              <w:spacing w:before="240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</w:tr>
    </w:tbl>
    <w:p w14:paraId="1B26E7ED" w14:textId="09C1523B" w:rsid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78266C2" w14:textId="5036605C" w:rsidR="00327BAE" w:rsidRDefault="00327BAE" w:rsidP="001612B1">
      <w:pPr>
        <w:pStyle w:val="ListParagraph"/>
        <w:numPr>
          <w:ilvl w:val="1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HTML 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ver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terba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aha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HTML .</w:t>
      </w:r>
      <w:proofErr w:type="gramEnd"/>
    </w:p>
    <w:p w14:paraId="511B8E46" w14:textId="292E0001" w:rsid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8352D3C" w14:textId="66A18610" w:rsidR="00327BAE" w:rsidRP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conto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penul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HTML5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76"/>
      </w:tblGrid>
      <w:tr w:rsidR="00327BAE" w14:paraId="3547069E" w14:textId="77777777" w:rsidTr="006D730E">
        <w:tc>
          <w:tcPr>
            <w:tcW w:w="9016" w:type="dxa"/>
          </w:tcPr>
          <w:p w14:paraId="4B151D74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0417D000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20932FD9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&gt;</w:t>
            </w:r>
          </w:p>
          <w:p w14:paraId="499F52E0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&gt;</w:t>
            </w:r>
          </w:p>
          <w:p w14:paraId="003B3A50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&gt;</w:t>
            </w:r>
          </w:p>
          <w:p w14:paraId="7B38C7DB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&gt;</w:t>
            </w:r>
          </w:p>
          <w:p w14:paraId="4C5810A0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dul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  <w:p w14:paraId="698299EC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ead&gt;</w:t>
            </w:r>
          </w:p>
          <w:p w14:paraId="5257DDBB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ody&gt;</w:t>
            </w:r>
          </w:p>
          <w:p w14:paraId="0FE23776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1&gt;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si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1&gt;</w:t>
            </w:r>
          </w:p>
          <w:p w14:paraId="74766C40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ody&gt;</w:t>
            </w:r>
          </w:p>
          <w:p w14:paraId="7E23D0E7" w14:textId="77777777" w:rsidR="00327BAE" w:rsidRPr="00327BAE" w:rsidRDefault="00327BAE" w:rsidP="001612B1">
            <w:pPr>
              <w:pStyle w:val="ListParagraph"/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27BA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  <w:p w14:paraId="3F121F49" w14:textId="77777777" w:rsidR="00327BAE" w:rsidRDefault="00327BAE" w:rsidP="001612B1">
            <w:pPr>
              <w:pStyle w:val="ListParagraph"/>
              <w:spacing w:before="240"/>
              <w:ind w:left="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</w:tr>
    </w:tbl>
    <w:p w14:paraId="635E0C37" w14:textId="56438FA8" w:rsidR="001612B1" w:rsidRDefault="001612B1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truk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HTM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iba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men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u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yak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head dan body. Bagian hea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judu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metad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tag &lt;meta&gt; dan &lt;title&gt;. Bod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kont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hal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Adapu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tag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truk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kont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ada bod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&lt;h1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&gt;,&lt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h2&gt;,&lt;a&gt;,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im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&gt;, dan lain-lain.</w:t>
      </w:r>
    </w:p>
    <w:p w14:paraId="78EB093A" w14:textId="77777777" w:rsidR="001612B1" w:rsidRDefault="001612B1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1773F325" w14:textId="77777777" w:rsidR="00327BAE" w:rsidRDefault="00327BAE" w:rsidP="001612B1">
      <w:pPr>
        <w:pStyle w:val="ListParagraph"/>
        <w:spacing w:before="240"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DB47D44" w14:textId="13444B8A" w:rsidR="00327BAE" w:rsidRDefault="001612B1" w:rsidP="00327BAE">
      <w:pPr>
        <w:pStyle w:val="ListParagraph"/>
        <w:numPr>
          <w:ilvl w:val="1"/>
          <w:numId w:val="13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7"/>
        <w:gridCol w:w="5090"/>
        <w:gridCol w:w="2609"/>
      </w:tblGrid>
      <w:tr w:rsidR="001612B1" w14:paraId="10693108" w14:textId="77777777" w:rsidTr="00F7436C">
        <w:tc>
          <w:tcPr>
            <w:tcW w:w="1317" w:type="dxa"/>
            <w:vAlign w:val="center"/>
          </w:tcPr>
          <w:p w14:paraId="779D6EF5" w14:textId="3328C72A" w:rsidR="001612B1" w:rsidRDefault="001612B1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</w:t>
            </w:r>
          </w:p>
        </w:tc>
        <w:tc>
          <w:tcPr>
            <w:tcW w:w="5090" w:type="dxa"/>
            <w:vAlign w:val="center"/>
          </w:tcPr>
          <w:p w14:paraId="6DB69826" w14:textId="0D254D49" w:rsidR="001612B1" w:rsidRDefault="001612B1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</w:p>
        </w:tc>
        <w:tc>
          <w:tcPr>
            <w:tcW w:w="2609" w:type="dxa"/>
            <w:vAlign w:val="center"/>
          </w:tcPr>
          <w:p w14:paraId="10F7E06B" w14:textId="247BB1EC" w:rsidR="001612B1" w:rsidRDefault="001612B1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JELASAN</w:t>
            </w:r>
          </w:p>
        </w:tc>
      </w:tr>
      <w:tr w:rsidR="001612B1" w14:paraId="05947434" w14:textId="77777777" w:rsidTr="00F7436C">
        <w:tc>
          <w:tcPr>
            <w:tcW w:w="1317" w:type="dxa"/>
            <w:vAlign w:val="center"/>
          </w:tcPr>
          <w:p w14:paraId="2E8AB050" w14:textId="2253BDF7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--...--&gt;</w:t>
            </w:r>
          </w:p>
        </w:tc>
        <w:tc>
          <w:tcPr>
            <w:tcW w:w="5090" w:type="dxa"/>
            <w:vAlign w:val="center"/>
          </w:tcPr>
          <w:p w14:paraId="199AAD94" w14:textId="40ADE143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gram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--</w:t>
            </w:r>
            <w:proofErr w:type="gram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men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--&gt;</w:t>
            </w:r>
          </w:p>
        </w:tc>
        <w:tc>
          <w:tcPr>
            <w:tcW w:w="2609" w:type="dxa"/>
            <w:vAlign w:val="center"/>
          </w:tcPr>
          <w:p w14:paraId="5E01C94D" w14:textId="51C11903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mentar</w:t>
            </w:r>
            <w:proofErr w:type="spellEnd"/>
          </w:p>
        </w:tc>
      </w:tr>
      <w:tr w:rsidR="001612B1" w14:paraId="56297099" w14:textId="77777777" w:rsidTr="00F7436C">
        <w:tc>
          <w:tcPr>
            <w:tcW w:w="1317" w:type="dxa"/>
            <w:vAlign w:val="center"/>
          </w:tcPr>
          <w:p w14:paraId="2B3AB194" w14:textId="1E3BB1C2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a&gt;</w:t>
            </w:r>
          </w:p>
        </w:tc>
        <w:tc>
          <w:tcPr>
            <w:tcW w:w="5090" w:type="dxa"/>
            <w:vAlign w:val="center"/>
          </w:tcPr>
          <w:p w14:paraId="05BB4792" w14:textId="32156926" w:rsidR="001612B1" w:rsidRDefault="00782743" w:rsidP="00782743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&lt;a 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google.com"&gt;Google&lt;/a&gt;</w:t>
            </w:r>
          </w:p>
        </w:tc>
        <w:tc>
          <w:tcPr>
            <w:tcW w:w="2609" w:type="dxa"/>
            <w:vAlign w:val="center"/>
          </w:tcPr>
          <w:p w14:paraId="7CB5667B" w14:textId="39840E1E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yperlink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ain</w:t>
            </w:r>
          </w:p>
        </w:tc>
      </w:tr>
      <w:tr w:rsidR="001612B1" w14:paraId="4394F0B6" w14:textId="77777777" w:rsidTr="00F7436C">
        <w:tc>
          <w:tcPr>
            <w:tcW w:w="1317" w:type="dxa"/>
            <w:vAlign w:val="center"/>
          </w:tcPr>
          <w:p w14:paraId="0ED1776D" w14:textId="5B7D38A4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bb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  <w:vAlign w:val="center"/>
          </w:tcPr>
          <w:p w14:paraId="14DF3BE9" w14:textId="2DD6FF34" w:rsidR="001612B1" w:rsidRDefault="00782743" w:rsidP="00782743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bbr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itle="World Health Organization"&gt;WHO&lt;/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bbr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  <w:vAlign w:val="center"/>
          </w:tcPr>
          <w:p w14:paraId="530A0CAB" w14:textId="77F3D44D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jelas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ronim</w:t>
            </w:r>
            <w:proofErr w:type="spellEnd"/>
          </w:p>
        </w:tc>
      </w:tr>
      <w:tr w:rsidR="001612B1" w14:paraId="36F94D44" w14:textId="77777777" w:rsidTr="00F7436C">
        <w:tc>
          <w:tcPr>
            <w:tcW w:w="1317" w:type="dxa"/>
            <w:vAlign w:val="center"/>
          </w:tcPr>
          <w:p w14:paraId="43E341DF" w14:textId="4D9A2995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audio&gt;</w:t>
            </w:r>
          </w:p>
        </w:tc>
        <w:tc>
          <w:tcPr>
            <w:tcW w:w="5090" w:type="dxa"/>
            <w:vAlign w:val="center"/>
          </w:tcPr>
          <w:p w14:paraId="0062D3FE" w14:textId="09F5EB14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audio controls&gt;</w:t>
            </w: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br/>
              <w:t>  &lt;source 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ara</w:t>
            </w: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mp3" type="audio/mpeg"&gt;</w:t>
            </w: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br/>
              <w:t>&lt;/audio&gt;</w:t>
            </w:r>
          </w:p>
        </w:tc>
        <w:tc>
          <w:tcPr>
            <w:tcW w:w="2609" w:type="dxa"/>
            <w:vAlign w:val="center"/>
          </w:tcPr>
          <w:p w14:paraId="6A6B71CA" w14:textId="4A5EFEFF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audio/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a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putar</w:t>
            </w:r>
            <w:proofErr w:type="spellEnd"/>
          </w:p>
        </w:tc>
      </w:tr>
      <w:tr w:rsidR="001612B1" w14:paraId="227B80E5" w14:textId="77777777" w:rsidTr="00F7436C">
        <w:tc>
          <w:tcPr>
            <w:tcW w:w="1317" w:type="dxa"/>
            <w:vAlign w:val="center"/>
          </w:tcPr>
          <w:p w14:paraId="15160DBC" w14:textId="380E9F44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&gt;</w:t>
            </w:r>
          </w:p>
        </w:tc>
        <w:tc>
          <w:tcPr>
            <w:tcW w:w="5090" w:type="dxa"/>
            <w:vAlign w:val="center"/>
          </w:tcPr>
          <w:p w14:paraId="0A19AB95" w14:textId="1483948A" w:rsidR="001612B1" w:rsidRDefault="00782743" w:rsidP="00782743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&gt;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old&lt;/b&gt;</w:t>
            </w:r>
          </w:p>
        </w:tc>
        <w:tc>
          <w:tcPr>
            <w:tcW w:w="2609" w:type="dxa"/>
            <w:vAlign w:val="center"/>
          </w:tcPr>
          <w:p w14:paraId="15D83525" w14:textId="1C6B309C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old</w:t>
            </w:r>
          </w:p>
        </w:tc>
      </w:tr>
      <w:tr w:rsidR="00EB5029" w14:paraId="7D2B449A" w14:textId="77777777" w:rsidTr="00F7436C">
        <w:tc>
          <w:tcPr>
            <w:tcW w:w="1317" w:type="dxa"/>
            <w:vAlign w:val="center"/>
          </w:tcPr>
          <w:p w14:paraId="05AD7A18" w14:textId="3C59CF45" w:rsidR="00EB5029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  <w:vAlign w:val="center"/>
          </w:tcPr>
          <w:p w14:paraId="68DB84AE" w14:textId="77777777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</w:t>
            </w:r>
            <w:proofErr w:type="spellEnd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italic&lt;/</w:t>
            </w:r>
            <w:proofErr w:type="spellStart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</w:t>
            </w:r>
            <w:proofErr w:type="spellEnd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6B31AA41" w14:textId="77777777" w:rsidR="00EB5029" w:rsidRPr="00782743" w:rsidRDefault="00EB5029" w:rsidP="00782743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  <w:vAlign w:val="center"/>
          </w:tcPr>
          <w:p w14:paraId="6B5D8103" w14:textId="4DDE5392" w:rsidR="00EB5029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italic</w:t>
            </w:r>
          </w:p>
        </w:tc>
      </w:tr>
      <w:tr w:rsidR="001612B1" w14:paraId="48AFFA17" w14:textId="77777777" w:rsidTr="00F7436C">
        <w:tc>
          <w:tcPr>
            <w:tcW w:w="1317" w:type="dxa"/>
            <w:vAlign w:val="center"/>
          </w:tcPr>
          <w:p w14:paraId="770C8A5C" w14:textId="74425C88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utton&gt;</w:t>
            </w:r>
          </w:p>
        </w:tc>
        <w:tc>
          <w:tcPr>
            <w:tcW w:w="5090" w:type="dxa"/>
            <w:vAlign w:val="center"/>
          </w:tcPr>
          <w:p w14:paraId="3724DBF7" w14:textId="6938A451" w:rsidR="001612B1" w:rsidRDefault="00782743" w:rsidP="00782743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utton&gt;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ombol</w:t>
            </w:r>
            <w:proofErr w:type="spellEnd"/>
            <w:r w:rsidRPr="0078274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utton&gt;</w:t>
            </w:r>
          </w:p>
        </w:tc>
        <w:tc>
          <w:tcPr>
            <w:tcW w:w="2609" w:type="dxa"/>
            <w:vAlign w:val="center"/>
          </w:tcPr>
          <w:p w14:paraId="1C1765FA" w14:textId="7AD7AC1F" w:rsidR="001612B1" w:rsidRDefault="00782743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ombol</w:t>
            </w:r>
            <w:proofErr w:type="spellEnd"/>
          </w:p>
        </w:tc>
      </w:tr>
      <w:tr w:rsidR="001612B1" w14:paraId="0CDBB068" w14:textId="77777777" w:rsidTr="00F7436C">
        <w:tc>
          <w:tcPr>
            <w:tcW w:w="1317" w:type="dxa"/>
            <w:vAlign w:val="center"/>
          </w:tcPr>
          <w:p w14:paraId="221A2F21" w14:textId="226F05B7" w:rsidR="001612B1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div&gt;</w:t>
            </w:r>
          </w:p>
        </w:tc>
        <w:tc>
          <w:tcPr>
            <w:tcW w:w="5090" w:type="dxa"/>
            <w:vAlign w:val="center"/>
          </w:tcPr>
          <w:p w14:paraId="618ED89B" w14:textId="28A73002" w:rsidR="001612B1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div&gt;&lt;p&gt;</w:t>
            </w:r>
            <w:proofErr w:type="spellStart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i div&lt;/p&gt;&lt;/div&gt;</w:t>
            </w:r>
          </w:p>
        </w:tc>
        <w:tc>
          <w:tcPr>
            <w:tcW w:w="2609" w:type="dxa"/>
            <w:vAlign w:val="center"/>
          </w:tcPr>
          <w:p w14:paraId="4018A76C" w14:textId="4DA5BA12" w:rsidR="001612B1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bat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a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an</w:t>
            </w:r>
            <w:proofErr w:type="spellEnd"/>
          </w:p>
        </w:tc>
      </w:tr>
      <w:tr w:rsidR="00EB5029" w14:paraId="2DD7F299" w14:textId="77777777" w:rsidTr="00F7436C">
        <w:tc>
          <w:tcPr>
            <w:tcW w:w="1317" w:type="dxa"/>
            <w:vAlign w:val="center"/>
          </w:tcPr>
          <w:p w14:paraId="251684D4" w14:textId="45880DE6" w:rsidR="00EB5029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1&gt;</w:t>
            </w:r>
          </w:p>
        </w:tc>
        <w:tc>
          <w:tcPr>
            <w:tcW w:w="5090" w:type="dxa"/>
            <w:vAlign w:val="center"/>
          </w:tcPr>
          <w:p w14:paraId="6BF2849E" w14:textId="15674FEE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1&g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1&lt;/h1&gt;</w:t>
            </w:r>
          </w:p>
        </w:tc>
        <w:tc>
          <w:tcPr>
            <w:tcW w:w="2609" w:type="dxa"/>
            <w:vAlign w:val="center"/>
          </w:tcPr>
          <w:p w14:paraId="51D685CD" w14:textId="3626A7F3" w:rsidR="00EB5029" w:rsidRDefault="00EB5029" w:rsidP="001612B1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 heading 1</w:t>
            </w:r>
          </w:p>
        </w:tc>
      </w:tr>
      <w:tr w:rsidR="00EB5029" w14:paraId="45BDE83B" w14:textId="77777777" w:rsidTr="00F7436C">
        <w:tc>
          <w:tcPr>
            <w:tcW w:w="1317" w:type="dxa"/>
            <w:vAlign w:val="center"/>
          </w:tcPr>
          <w:p w14:paraId="16838932" w14:textId="4F0A8768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2&gt;</w:t>
            </w:r>
          </w:p>
        </w:tc>
        <w:tc>
          <w:tcPr>
            <w:tcW w:w="5090" w:type="dxa"/>
          </w:tcPr>
          <w:p w14:paraId="4F32F37E" w14:textId="245C50E3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  <w:vAlign w:val="center"/>
          </w:tcPr>
          <w:p w14:paraId="70B408AE" w14:textId="262256B3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 heading 2</w:t>
            </w:r>
          </w:p>
        </w:tc>
      </w:tr>
      <w:tr w:rsidR="00EB5029" w14:paraId="4D8636D0" w14:textId="77777777" w:rsidTr="00F7436C">
        <w:tc>
          <w:tcPr>
            <w:tcW w:w="1317" w:type="dxa"/>
            <w:vAlign w:val="center"/>
          </w:tcPr>
          <w:p w14:paraId="754B27F9" w14:textId="7394C6A1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3&gt;</w:t>
            </w:r>
          </w:p>
        </w:tc>
        <w:tc>
          <w:tcPr>
            <w:tcW w:w="5090" w:type="dxa"/>
          </w:tcPr>
          <w:p w14:paraId="5F497D75" w14:textId="4EDB2ED7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  <w:vAlign w:val="center"/>
          </w:tcPr>
          <w:p w14:paraId="215ED10A" w14:textId="4B40959F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 heading 3</w:t>
            </w:r>
          </w:p>
        </w:tc>
      </w:tr>
      <w:tr w:rsidR="00EB5029" w14:paraId="2FFE617B" w14:textId="77777777" w:rsidTr="00F7436C">
        <w:tc>
          <w:tcPr>
            <w:tcW w:w="1317" w:type="dxa"/>
          </w:tcPr>
          <w:p w14:paraId="3429AA37" w14:textId="0E6A9821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4&gt;</w:t>
            </w:r>
          </w:p>
        </w:tc>
        <w:tc>
          <w:tcPr>
            <w:tcW w:w="5090" w:type="dxa"/>
          </w:tcPr>
          <w:p w14:paraId="3D73C4C4" w14:textId="3B36FD27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4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</w:tcPr>
          <w:p w14:paraId="1D50634E" w14:textId="5750C1D3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 heading 4</w:t>
            </w:r>
          </w:p>
        </w:tc>
      </w:tr>
      <w:tr w:rsidR="00EB5029" w14:paraId="3571026D" w14:textId="77777777" w:rsidTr="00F7436C">
        <w:tc>
          <w:tcPr>
            <w:tcW w:w="1317" w:type="dxa"/>
          </w:tcPr>
          <w:p w14:paraId="4CEE83B9" w14:textId="31F914EB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5&gt;</w:t>
            </w:r>
          </w:p>
        </w:tc>
        <w:tc>
          <w:tcPr>
            <w:tcW w:w="5090" w:type="dxa"/>
          </w:tcPr>
          <w:p w14:paraId="75403A74" w14:textId="0EAA0AE3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</w:tcPr>
          <w:p w14:paraId="3C0F63B6" w14:textId="40D08AE0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904E2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head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5</w:t>
            </w:r>
          </w:p>
        </w:tc>
      </w:tr>
      <w:tr w:rsidR="00EB5029" w14:paraId="7ADE1C9C" w14:textId="77777777" w:rsidTr="00F7436C">
        <w:tc>
          <w:tcPr>
            <w:tcW w:w="1317" w:type="dxa"/>
          </w:tcPr>
          <w:p w14:paraId="4B76EA1C" w14:textId="1B603D18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6&gt;</w:t>
            </w:r>
          </w:p>
        </w:tc>
        <w:tc>
          <w:tcPr>
            <w:tcW w:w="5090" w:type="dxa"/>
          </w:tcPr>
          <w:p w14:paraId="2C001E32" w14:textId="6FFA6468" w:rsidR="00EB5029" w:rsidRP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  <w:r w:rsidRPr="009D6238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</w:tcPr>
          <w:p w14:paraId="1B933ED4" w14:textId="2EABC611" w:rsidR="00EB5029" w:rsidRDefault="00EB5029" w:rsidP="00EB502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904E2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head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</w:t>
            </w:r>
          </w:p>
        </w:tc>
      </w:tr>
      <w:tr w:rsidR="00EB5029" w14:paraId="0847F7E8" w14:textId="77777777" w:rsidTr="00F7436C">
        <w:tc>
          <w:tcPr>
            <w:tcW w:w="1317" w:type="dxa"/>
          </w:tcPr>
          <w:p w14:paraId="35FC8575" w14:textId="67663FD4" w:rsidR="00EB5029" w:rsidRDefault="00EB502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meta&gt;</w:t>
            </w:r>
          </w:p>
        </w:tc>
        <w:tc>
          <w:tcPr>
            <w:tcW w:w="5090" w:type="dxa"/>
          </w:tcPr>
          <w:p w14:paraId="3398ABDA" w14:textId="2ACDC45C" w:rsidR="00EB5029" w:rsidRPr="00EB5029" w:rsidRDefault="00EB502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&lt;meta charset="UTF-8"&gt;</w:t>
            </w: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br/>
              <w:t>  &lt;meta name="description" content="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metadata</w:t>
            </w: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br/>
              <w:t>  &lt;meta name="author" content="</w:t>
            </w:r>
            <w:r w:rsid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bdurrahman Al hakim</w:t>
            </w: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  <w:r w:rsidRPr="00EB502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br/>
              <w:t>  &lt;meta name="viewport" content="width=device-width, initial-scale=1.0"&gt;</w:t>
            </w:r>
          </w:p>
        </w:tc>
        <w:tc>
          <w:tcPr>
            <w:tcW w:w="2609" w:type="dxa"/>
          </w:tcPr>
          <w:p w14:paraId="03059594" w14:textId="7DA8EB70" w:rsidR="00EB5029" w:rsidRDefault="00EB502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metad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a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</w:p>
        </w:tc>
      </w:tr>
      <w:tr w:rsidR="00EB5029" w14:paraId="30B817B7" w14:textId="77777777" w:rsidTr="00F7436C">
        <w:tc>
          <w:tcPr>
            <w:tcW w:w="1317" w:type="dxa"/>
          </w:tcPr>
          <w:p w14:paraId="4BFE280B" w14:textId="46D7BD04" w:rsidR="00EB5029" w:rsidRDefault="007C789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&lt;title&gt;</w:t>
            </w:r>
          </w:p>
        </w:tc>
        <w:tc>
          <w:tcPr>
            <w:tcW w:w="5090" w:type="dxa"/>
          </w:tcPr>
          <w:p w14:paraId="705317A2" w14:textId="0EEE08E1" w:rsidR="00EB5029" w:rsidRPr="00EB502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itle&gt;</w:t>
            </w:r>
            <w:proofErr w:type="spellStart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dul</w:t>
            </w:r>
            <w:proofErr w:type="spellEnd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</w:tc>
        <w:tc>
          <w:tcPr>
            <w:tcW w:w="2609" w:type="dxa"/>
          </w:tcPr>
          <w:p w14:paraId="3EBE971D" w14:textId="39356687" w:rsidR="00EB5029" w:rsidRDefault="007C789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du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</w:p>
        </w:tc>
      </w:tr>
      <w:tr w:rsidR="00EB5029" w14:paraId="62ACF2FE" w14:textId="77777777" w:rsidTr="00F7436C">
        <w:tc>
          <w:tcPr>
            <w:tcW w:w="1317" w:type="dxa"/>
          </w:tcPr>
          <w:p w14:paraId="21729BB4" w14:textId="42B0E934" w:rsidR="00EB5029" w:rsidRDefault="007C789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&gt;</w:t>
            </w:r>
          </w:p>
        </w:tc>
        <w:tc>
          <w:tcPr>
            <w:tcW w:w="5090" w:type="dxa"/>
          </w:tcPr>
          <w:p w14:paraId="3698504C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&gt;</w:t>
            </w:r>
          </w:p>
          <w:p w14:paraId="0C4D4B21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&gt;</w:t>
            </w:r>
          </w:p>
          <w:p w14:paraId="0C47EA76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&gt;</w:t>
            </w:r>
          </w:p>
          <w:p w14:paraId="3DFA708F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&gt;</w:t>
            </w:r>
          </w:p>
          <w:p w14:paraId="4BBCE08F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dul</w:t>
            </w:r>
            <w:proofErr w:type="spellEnd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  <w:p w14:paraId="27FFBA26" w14:textId="77777777" w:rsidR="007C7899" w:rsidRPr="007C7899" w:rsidRDefault="007C7899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C789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ead&gt;</w:t>
            </w:r>
          </w:p>
          <w:p w14:paraId="44CC0229" w14:textId="77777777" w:rsidR="00EB5029" w:rsidRPr="00EB5029" w:rsidRDefault="00EB502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617BBA75" w14:textId="76C102AF" w:rsidR="00EB5029" w:rsidRDefault="007C7899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luru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metadata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form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</w:p>
        </w:tc>
      </w:tr>
      <w:tr w:rsidR="00F7436C" w14:paraId="1422BF50" w14:textId="77777777" w:rsidTr="00F7436C">
        <w:tc>
          <w:tcPr>
            <w:tcW w:w="1317" w:type="dxa"/>
          </w:tcPr>
          <w:p w14:paraId="6DEFDAD3" w14:textId="7096D9A7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able&gt;</w:t>
            </w:r>
          </w:p>
        </w:tc>
        <w:tc>
          <w:tcPr>
            <w:tcW w:w="5090" w:type="dxa"/>
            <w:vMerge w:val="restart"/>
          </w:tcPr>
          <w:p w14:paraId="11C00AC6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able&gt;</w:t>
            </w:r>
          </w:p>
          <w:p w14:paraId="0F6A0DC6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729F0F1D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</w:t>
            </w:r>
            <w:proofErr w:type="spellStart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h</w:t>
            </w:r>
            <w:proofErr w:type="spellEnd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NAMA&lt;/</w:t>
            </w:r>
            <w:proofErr w:type="spellStart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h</w:t>
            </w:r>
            <w:proofErr w:type="spellEnd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5B13AF7D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</w:t>
            </w:r>
            <w:proofErr w:type="spellStart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h</w:t>
            </w:r>
            <w:proofErr w:type="spellEnd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UMUR&lt;/</w:t>
            </w:r>
            <w:proofErr w:type="spellStart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h</w:t>
            </w:r>
            <w:proofErr w:type="spellEnd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D40343D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4320DC3B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5EAD95A1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</w:t>
            </w:r>
            <w:proofErr w:type="spellStart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kiim</w:t>
            </w:r>
            <w:proofErr w:type="spellEnd"/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d&gt;</w:t>
            </w:r>
          </w:p>
          <w:p w14:paraId="4452254B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15&lt;/td&gt;</w:t>
            </w:r>
          </w:p>
          <w:p w14:paraId="1E6D85FD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6ABA0948" w14:textId="77777777" w:rsidR="00F7436C" w:rsidRPr="00F7436C" w:rsidRDefault="00F7436C" w:rsidP="00F7436C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F7436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table&gt;</w:t>
            </w:r>
          </w:p>
          <w:p w14:paraId="25AAC0AC" w14:textId="77777777" w:rsidR="00F7436C" w:rsidRPr="007C7899" w:rsidRDefault="00F7436C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22AE4F3E" w14:textId="76E4276A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sialis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</w:p>
        </w:tc>
      </w:tr>
      <w:tr w:rsidR="00F7436C" w14:paraId="3619B6B8" w14:textId="77777777" w:rsidTr="00F7436C">
        <w:tc>
          <w:tcPr>
            <w:tcW w:w="1317" w:type="dxa"/>
          </w:tcPr>
          <w:p w14:paraId="17DE7F2E" w14:textId="4170A739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r&gt;</w:t>
            </w:r>
          </w:p>
        </w:tc>
        <w:tc>
          <w:tcPr>
            <w:tcW w:w="5090" w:type="dxa"/>
            <w:vMerge/>
          </w:tcPr>
          <w:p w14:paraId="4DC1BD22" w14:textId="77777777" w:rsidR="00F7436C" w:rsidRPr="007C7899" w:rsidRDefault="00F7436C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1C81AEC0" w14:textId="2A282C48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u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ari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</w:p>
        </w:tc>
      </w:tr>
      <w:tr w:rsidR="00F7436C" w14:paraId="703DFF8C" w14:textId="77777777" w:rsidTr="00F7436C">
        <w:tc>
          <w:tcPr>
            <w:tcW w:w="1317" w:type="dxa"/>
          </w:tcPr>
          <w:p w14:paraId="2BE0D3F3" w14:textId="203B6078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  <w:vMerge/>
          </w:tcPr>
          <w:p w14:paraId="6B2FE857" w14:textId="77777777" w:rsidR="00F7436C" w:rsidRPr="007C7899" w:rsidRDefault="00F7436C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27F1545B" w14:textId="045539D3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u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ead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</w:p>
        </w:tc>
      </w:tr>
      <w:tr w:rsidR="00F7436C" w14:paraId="333311A9" w14:textId="77777777" w:rsidTr="00F7436C">
        <w:tc>
          <w:tcPr>
            <w:tcW w:w="1317" w:type="dxa"/>
          </w:tcPr>
          <w:p w14:paraId="5DC06FD4" w14:textId="3BD69519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d&gt;</w:t>
            </w:r>
          </w:p>
        </w:tc>
        <w:tc>
          <w:tcPr>
            <w:tcW w:w="5090" w:type="dxa"/>
            <w:vMerge/>
          </w:tcPr>
          <w:p w14:paraId="3A8EFD9E" w14:textId="77777777" w:rsidR="00F7436C" w:rsidRPr="007C7899" w:rsidRDefault="00F7436C" w:rsidP="007C7899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1AA47BEE" w14:textId="1A2837E5" w:rsidR="00F7436C" w:rsidRDefault="00F7436C" w:rsidP="006D730E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u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</w:p>
        </w:tc>
      </w:tr>
      <w:tr w:rsidR="00BC7205" w14:paraId="4FB4F0A2" w14:textId="77777777" w:rsidTr="00F7436C">
        <w:tc>
          <w:tcPr>
            <w:tcW w:w="1317" w:type="dxa"/>
          </w:tcPr>
          <w:p w14:paraId="2D5E0EA3" w14:textId="40AAA50F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  <w:vMerge w:val="restart"/>
          </w:tcPr>
          <w:p w14:paraId="1B261AB3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&lt;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l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FDB0DA3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li&gt;unordered list&lt;/li&gt;</w:t>
            </w:r>
          </w:p>
          <w:p w14:paraId="31A6DA11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l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69088C53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07FC374E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li&gt;ordered list&lt;/li&gt;</w:t>
            </w:r>
          </w:p>
          <w:p w14:paraId="71E25511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&lt;/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2E6740D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dl&gt;</w:t>
            </w:r>
          </w:p>
          <w:p w14:paraId="2DFEC867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h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t&gt;</w:t>
            </w:r>
          </w:p>
          <w:p w14:paraId="225ADB4E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inuman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erbal 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un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h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129C088B" w14:textId="77777777" w:rsidR="00BC7205" w:rsidRPr="00BC7205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dl&gt;</w:t>
            </w:r>
          </w:p>
          <w:p w14:paraId="0C64406F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7D08A528" w14:textId="16AF2E81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inisialis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unordered list</w:t>
            </w:r>
          </w:p>
        </w:tc>
      </w:tr>
      <w:tr w:rsidR="00BC7205" w14:paraId="47DCD38E" w14:textId="77777777" w:rsidTr="00F7436C">
        <w:tc>
          <w:tcPr>
            <w:tcW w:w="1317" w:type="dxa"/>
          </w:tcPr>
          <w:p w14:paraId="6B804F7D" w14:textId="77173CA4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li&gt;</w:t>
            </w:r>
          </w:p>
        </w:tc>
        <w:tc>
          <w:tcPr>
            <w:tcW w:w="5090" w:type="dxa"/>
            <w:vMerge/>
          </w:tcPr>
          <w:p w14:paraId="34766A0B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3DCEF6BF" w14:textId="5683545C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ta pada list</w:t>
            </w:r>
          </w:p>
        </w:tc>
      </w:tr>
      <w:tr w:rsidR="00BC7205" w14:paraId="55AF21F8" w14:textId="77777777" w:rsidTr="00F7436C">
        <w:tc>
          <w:tcPr>
            <w:tcW w:w="1317" w:type="dxa"/>
          </w:tcPr>
          <w:p w14:paraId="7DACC413" w14:textId="56398BA9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  <w:vMerge/>
          </w:tcPr>
          <w:p w14:paraId="67EB16C5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40D565CC" w14:textId="623106E9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inisialis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ordered list</w:t>
            </w:r>
          </w:p>
        </w:tc>
      </w:tr>
      <w:tr w:rsidR="00BC7205" w14:paraId="24E913CF" w14:textId="77777777" w:rsidTr="00F7436C">
        <w:tc>
          <w:tcPr>
            <w:tcW w:w="1317" w:type="dxa"/>
          </w:tcPr>
          <w:p w14:paraId="3AB6FF49" w14:textId="2DCB284B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&lt;dl&gt;</w:t>
            </w:r>
          </w:p>
        </w:tc>
        <w:tc>
          <w:tcPr>
            <w:tcW w:w="5090" w:type="dxa"/>
            <w:vMerge/>
          </w:tcPr>
          <w:p w14:paraId="196C6558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6E78A1EE" w14:textId="1C74A1C0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inisialis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scripsi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ist</w:t>
            </w:r>
          </w:p>
        </w:tc>
      </w:tr>
      <w:tr w:rsidR="00BC7205" w14:paraId="75FCC61B" w14:textId="77777777" w:rsidTr="00F7436C">
        <w:tc>
          <w:tcPr>
            <w:tcW w:w="1317" w:type="dxa"/>
          </w:tcPr>
          <w:p w14:paraId="1CA9B8DA" w14:textId="72F77CD3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dt&gt;</w:t>
            </w:r>
          </w:p>
        </w:tc>
        <w:tc>
          <w:tcPr>
            <w:tcW w:w="5090" w:type="dxa"/>
            <w:vMerge/>
          </w:tcPr>
          <w:p w14:paraId="36255611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51639FF8" w14:textId="7B1E24A0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efini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ta description list</w:t>
            </w:r>
          </w:p>
        </w:tc>
      </w:tr>
      <w:tr w:rsidR="00BC7205" w14:paraId="0A7CE99A" w14:textId="77777777" w:rsidTr="00F7436C">
        <w:tc>
          <w:tcPr>
            <w:tcW w:w="1317" w:type="dxa"/>
          </w:tcPr>
          <w:p w14:paraId="7D48F1EA" w14:textId="464D67B4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dd&gt;</w:t>
            </w:r>
          </w:p>
        </w:tc>
        <w:tc>
          <w:tcPr>
            <w:tcW w:w="5090" w:type="dxa"/>
            <w:vMerge/>
          </w:tcPr>
          <w:p w14:paraId="7275A4CD" w14:textId="77777777" w:rsidR="00BC7205" w:rsidRPr="007C7899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264043FC" w14:textId="01BEE145" w:rsidR="00BC7205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jelas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ta description list</w:t>
            </w:r>
          </w:p>
        </w:tc>
      </w:tr>
      <w:tr w:rsidR="00F7436C" w14:paraId="42156342" w14:textId="77777777" w:rsidTr="00F7436C">
        <w:tc>
          <w:tcPr>
            <w:tcW w:w="1317" w:type="dxa"/>
          </w:tcPr>
          <w:p w14:paraId="751A5E42" w14:textId="08EDEE37" w:rsidR="00F7436C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</w:tcPr>
          <w:p w14:paraId="0F9EF55A" w14:textId="355F9FC5" w:rsidR="00F7436C" w:rsidRPr="007C7899" w:rsidRDefault="00BC7205" w:rsidP="00BC7205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&lt;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/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lamatgambar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alt="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skripsi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gambar</w:t>
            </w:r>
            <w:proofErr w:type="spellEnd"/>
            <w:r w:rsidRPr="00BC7205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</w:tc>
        <w:tc>
          <w:tcPr>
            <w:tcW w:w="2609" w:type="dxa"/>
          </w:tcPr>
          <w:p w14:paraId="60373C69" w14:textId="044710E4" w:rsidR="00F7436C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u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gambar</w:t>
            </w:r>
            <w:proofErr w:type="spellEnd"/>
          </w:p>
        </w:tc>
      </w:tr>
      <w:tr w:rsidR="00F7436C" w14:paraId="7C63FEB4" w14:textId="77777777" w:rsidTr="00F7436C">
        <w:tc>
          <w:tcPr>
            <w:tcW w:w="1317" w:type="dxa"/>
          </w:tcPr>
          <w:p w14:paraId="498DB005" w14:textId="67FC4DFA" w:rsidR="00F7436C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</w:tcPr>
          <w:p w14:paraId="64EF4D10" w14:textId="77777777" w:rsidR="00343CB6" w:rsidRPr="00343CB6" w:rsidRDefault="00343CB6" w:rsidP="00343CB6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&lt;p&gt;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dua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pisahkan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garis&lt;/p&gt;</w:t>
            </w:r>
          </w:p>
          <w:p w14:paraId="4B6C3D72" w14:textId="77777777" w:rsidR="00343CB6" w:rsidRPr="00343CB6" w:rsidRDefault="00343CB6" w:rsidP="00343CB6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&lt;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27E2811" w14:textId="77777777" w:rsidR="00343CB6" w:rsidRPr="00343CB6" w:rsidRDefault="00343CB6" w:rsidP="00343CB6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&lt;p&gt;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dua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pisahkan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garis&lt;/p&gt;</w:t>
            </w:r>
          </w:p>
          <w:p w14:paraId="5BA68FE0" w14:textId="77777777" w:rsidR="00F7436C" w:rsidRPr="007C7899" w:rsidRDefault="00F7436C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  <w:tc>
          <w:tcPr>
            <w:tcW w:w="2609" w:type="dxa"/>
          </w:tcPr>
          <w:p w14:paraId="1FEA58F9" w14:textId="060C7565" w:rsidR="00F7436C" w:rsidRDefault="00BC7205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garis </w:t>
            </w:r>
            <w:proofErr w:type="spellStart"/>
            <w:r w:rsid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isah</w:t>
            </w:r>
            <w:proofErr w:type="spellEnd"/>
          </w:p>
        </w:tc>
      </w:tr>
      <w:tr w:rsidR="00343CB6" w14:paraId="2DE28392" w14:textId="77777777" w:rsidTr="00F7436C">
        <w:tc>
          <w:tcPr>
            <w:tcW w:w="1317" w:type="dxa"/>
          </w:tcPr>
          <w:p w14:paraId="22CE8EB0" w14:textId="30610AA2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5090" w:type="dxa"/>
          </w:tcPr>
          <w:p w14:paraId="6944ACA2" w14:textId="30A39F7B" w:rsidR="00343CB6" w:rsidRPr="00343CB6" w:rsidRDefault="00343CB6" w:rsidP="00343CB6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m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tekankan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</w:t>
            </w:r>
            <w:proofErr w:type="spellStart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m</w:t>
            </w:r>
            <w:proofErr w:type="spellEnd"/>
            <w:r w:rsidRPr="00343CB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2609" w:type="dxa"/>
          </w:tcPr>
          <w:p w14:paraId="0A9FC202" w14:textId="096144BC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ekan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s</w:t>
            </w:r>
            <w:proofErr w:type="spellEnd"/>
          </w:p>
        </w:tc>
      </w:tr>
    </w:tbl>
    <w:p w14:paraId="3E129F8F" w14:textId="77777777" w:rsidR="001612B1" w:rsidRPr="001612B1" w:rsidRDefault="001612B1" w:rsidP="001612B1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155FF9F" w14:textId="4A991FEA" w:rsidR="00327BAE" w:rsidRDefault="00343CB6" w:rsidP="00327BAE">
      <w:pPr>
        <w:pStyle w:val="ListParagraph"/>
        <w:numPr>
          <w:ilvl w:val="1"/>
          <w:numId w:val="13"/>
        </w:num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eb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ta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bar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HTML 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lai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24"/>
        <w:gridCol w:w="5992"/>
      </w:tblGrid>
      <w:tr w:rsidR="00343CB6" w14:paraId="7BF33B59" w14:textId="77777777" w:rsidTr="00343CB6">
        <w:tc>
          <w:tcPr>
            <w:tcW w:w="1677" w:type="pct"/>
            <w:vAlign w:val="center"/>
          </w:tcPr>
          <w:p w14:paraId="774A4878" w14:textId="77777777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G</w:t>
            </w:r>
          </w:p>
        </w:tc>
        <w:tc>
          <w:tcPr>
            <w:tcW w:w="3323" w:type="pct"/>
            <w:vAlign w:val="center"/>
          </w:tcPr>
          <w:p w14:paraId="431E496A" w14:textId="77777777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JELASAN</w:t>
            </w:r>
          </w:p>
        </w:tc>
      </w:tr>
      <w:tr w:rsidR="00343CB6" w14:paraId="2B20FD9F" w14:textId="77777777" w:rsidTr="00343CB6">
        <w:tc>
          <w:tcPr>
            <w:tcW w:w="1677" w:type="pct"/>
            <w:vAlign w:val="center"/>
          </w:tcPr>
          <w:p w14:paraId="3D38CF5A" w14:textId="70B409A2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article&gt;</w:t>
            </w:r>
          </w:p>
        </w:tc>
        <w:tc>
          <w:tcPr>
            <w:tcW w:w="3323" w:type="pct"/>
            <w:vAlign w:val="center"/>
          </w:tcPr>
          <w:p w14:paraId="4D82B9DC" w14:textId="7172C78B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rtikel</w:t>
            </w:r>
            <w:proofErr w:type="spellEnd"/>
          </w:p>
        </w:tc>
      </w:tr>
      <w:tr w:rsidR="00343CB6" w14:paraId="793CA5E0" w14:textId="77777777" w:rsidTr="00343CB6">
        <w:tc>
          <w:tcPr>
            <w:tcW w:w="1677" w:type="pct"/>
            <w:vAlign w:val="center"/>
          </w:tcPr>
          <w:p w14:paraId="2BAE884A" w14:textId="27EBA359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canvas&gt;</w:t>
            </w:r>
          </w:p>
        </w:tc>
        <w:tc>
          <w:tcPr>
            <w:tcW w:w="3323" w:type="pct"/>
            <w:vAlign w:val="center"/>
          </w:tcPr>
          <w:p w14:paraId="1F757CAC" w14:textId="593EDBC9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canvas yang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pat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gunakan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gambar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grafik</w:t>
            </w:r>
            <w:proofErr w:type="spellEnd"/>
          </w:p>
        </w:tc>
      </w:tr>
      <w:tr w:rsidR="00343CB6" w14:paraId="460A09E0" w14:textId="77777777" w:rsidTr="00343CB6">
        <w:tc>
          <w:tcPr>
            <w:tcW w:w="1677" w:type="pct"/>
            <w:vAlign w:val="center"/>
          </w:tcPr>
          <w:p w14:paraId="26B488F3" w14:textId="6F60DD25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command&gt;</w:t>
            </w:r>
          </w:p>
        </w:tc>
        <w:tc>
          <w:tcPr>
            <w:tcW w:w="3323" w:type="pct"/>
            <w:vAlign w:val="center"/>
          </w:tcPr>
          <w:p w14:paraId="6BC37FC8" w14:textId="2379F7E0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command yang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isa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jalankan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user</w:t>
            </w:r>
          </w:p>
        </w:tc>
      </w:tr>
      <w:tr w:rsidR="00343CB6" w14:paraId="35CCF907" w14:textId="77777777" w:rsidTr="00343CB6">
        <w:tc>
          <w:tcPr>
            <w:tcW w:w="1677" w:type="pct"/>
            <w:vAlign w:val="center"/>
          </w:tcPr>
          <w:p w14:paraId="0A29B7B6" w14:textId="4A17F3A6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er&gt;</w:t>
            </w:r>
          </w:p>
        </w:tc>
        <w:tc>
          <w:tcPr>
            <w:tcW w:w="3323" w:type="pct"/>
            <w:vAlign w:val="center"/>
          </w:tcPr>
          <w:p w14:paraId="3732E020" w14:textId="6907068C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eader</w:t>
            </w:r>
          </w:p>
        </w:tc>
      </w:tr>
      <w:tr w:rsidR="00343CB6" w14:paraId="4FFCFE99" w14:textId="77777777" w:rsidTr="00343CB6">
        <w:tc>
          <w:tcPr>
            <w:tcW w:w="1677" w:type="pct"/>
            <w:vAlign w:val="center"/>
          </w:tcPr>
          <w:p w14:paraId="137A4D60" w14:textId="0B4B5D33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nav&gt;</w:t>
            </w:r>
          </w:p>
        </w:tc>
        <w:tc>
          <w:tcPr>
            <w:tcW w:w="3323" w:type="pct"/>
            <w:vAlign w:val="center"/>
          </w:tcPr>
          <w:p w14:paraId="010C4D45" w14:textId="2D48F387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vig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okumen</w:t>
            </w:r>
            <w:proofErr w:type="spellEnd"/>
          </w:p>
        </w:tc>
      </w:tr>
      <w:tr w:rsidR="00343CB6" w14:paraId="3AEAFFE3" w14:textId="77777777" w:rsidTr="00343CB6">
        <w:tc>
          <w:tcPr>
            <w:tcW w:w="1677" w:type="pct"/>
            <w:vAlign w:val="center"/>
          </w:tcPr>
          <w:p w14:paraId="37C005B5" w14:textId="747ACAE8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video&gt;</w:t>
            </w:r>
          </w:p>
        </w:tc>
        <w:tc>
          <w:tcPr>
            <w:tcW w:w="3323" w:type="pct"/>
            <w:vAlign w:val="center"/>
          </w:tcPr>
          <w:p w14:paraId="2BCEE319" w14:textId="65F69A6A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ampilkan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video</w:t>
            </w:r>
          </w:p>
        </w:tc>
      </w:tr>
      <w:tr w:rsidR="00343CB6" w14:paraId="56B0398E" w14:textId="77777777" w:rsidTr="00343CB6">
        <w:tc>
          <w:tcPr>
            <w:tcW w:w="1677" w:type="pct"/>
            <w:vAlign w:val="center"/>
          </w:tcPr>
          <w:p w14:paraId="64677E14" w14:textId="051D87FD" w:rsidR="00343CB6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time&gt;</w:t>
            </w:r>
          </w:p>
        </w:tc>
        <w:tc>
          <w:tcPr>
            <w:tcW w:w="3323" w:type="pct"/>
            <w:vAlign w:val="center"/>
          </w:tcPr>
          <w:p w14:paraId="0EEDDFD2" w14:textId="1F491098" w:rsidR="00343CB6" w:rsidRDefault="00343CB6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ampilkan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aktu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au</w:t>
            </w:r>
            <w:proofErr w:type="spellEnd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="00E54A8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nggal</w:t>
            </w:r>
            <w:proofErr w:type="spellEnd"/>
          </w:p>
        </w:tc>
      </w:tr>
      <w:tr w:rsidR="00E54A89" w14:paraId="786717DE" w14:textId="77777777" w:rsidTr="00343CB6">
        <w:tc>
          <w:tcPr>
            <w:tcW w:w="1677" w:type="pct"/>
            <w:vAlign w:val="center"/>
          </w:tcPr>
          <w:p w14:paraId="0230BAA4" w14:textId="26D05C17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gro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3323" w:type="pct"/>
            <w:vAlign w:val="center"/>
          </w:tcPr>
          <w:p w14:paraId="2274DDA0" w14:textId="0D9816C2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eader</w:t>
            </w:r>
          </w:p>
        </w:tc>
      </w:tr>
      <w:tr w:rsidR="00E54A89" w14:paraId="2FFDFA85" w14:textId="77777777" w:rsidTr="00343CB6">
        <w:tc>
          <w:tcPr>
            <w:tcW w:w="1677" w:type="pct"/>
            <w:vAlign w:val="center"/>
          </w:tcPr>
          <w:p w14:paraId="109552F2" w14:textId="43452BA7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output&gt;</w:t>
            </w:r>
          </w:p>
        </w:tc>
        <w:tc>
          <w:tcPr>
            <w:tcW w:w="3323" w:type="pct"/>
            <w:vAlign w:val="center"/>
          </w:tcPr>
          <w:p w14:paraId="4B9BB866" w14:textId="075F2AC8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ampil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output</w:t>
            </w:r>
          </w:p>
        </w:tc>
      </w:tr>
      <w:tr w:rsidR="00E54A89" w14:paraId="1264187B" w14:textId="77777777" w:rsidTr="00343CB6">
        <w:tc>
          <w:tcPr>
            <w:tcW w:w="1677" w:type="pct"/>
            <w:vAlign w:val="center"/>
          </w:tcPr>
          <w:p w14:paraId="28677910" w14:textId="2C36A444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b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</w:tc>
        <w:tc>
          <w:tcPr>
            <w:tcW w:w="3323" w:type="pct"/>
            <w:vAlign w:val="center"/>
          </w:tcPr>
          <w:p w14:paraId="249C11D0" w14:textId="5FA4FB92" w:rsidR="00E54A89" w:rsidRDefault="00E54A89" w:rsidP="001D065A">
            <w:pPr>
              <w:spacing w:before="2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oto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kata</w:t>
            </w:r>
          </w:p>
        </w:tc>
      </w:tr>
    </w:tbl>
    <w:p w14:paraId="748230A6" w14:textId="4C955FF6" w:rsidR="00670EA7" w:rsidRDefault="00670EA7" w:rsidP="00670EA7">
      <w:pPr>
        <w:pStyle w:val="ListParagraph"/>
        <w:numPr>
          <w:ilvl w:val="0"/>
          <w:numId w:val="13"/>
        </w:numPr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proofErr w:type="spellStart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lastRenderedPageBreak/>
        <w:t>Tugas</w:t>
      </w:r>
      <w:proofErr w:type="spellEnd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670EA7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Pendahuluan</w:t>
      </w:r>
      <w:proofErr w:type="spellEnd"/>
    </w:p>
    <w:p w14:paraId="198F36E9" w14:textId="77777777" w:rsidR="00670EA7" w:rsidRPr="00670EA7" w:rsidRDefault="00670EA7" w:rsidP="00670EA7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</w:p>
    <w:p w14:paraId="2A137E3E" w14:textId="370EB061" w:rsidR="000171AC" w:rsidRPr="0000354E" w:rsidRDefault="000171AC" w:rsidP="002514B3">
      <w:pPr>
        <w:pStyle w:val="ListParagraph"/>
        <w:numPr>
          <w:ilvl w:val="1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099E59C" w14:textId="6FAC0C63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0F775357" w14:textId="77777777" w:rsidTr="00A6538B">
        <w:tc>
          <w:tcPr>
            <w:tcW w:w="9016" w:type="dxa"/>
          </w:tcPr>
          <w:p w14:paraId="4723BC75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4101AC5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783C9B2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48183CE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64E5EDF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63E8155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5986C1C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Title of Page&lt;/title&gt;</w:t>
            </w:r>
          </w:p>
          <w:p w14:paraId="21C4EB1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1A7B147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7ECBF30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This is my first homepage. &lt;b&gt;This text is bold&lt;/b&gt;</w:t>
            </w:r>
          </w:p>
          <w:p w14:paraId="7137A51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--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ulisan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ny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ment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id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cet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--&gt;</w:t>
            </w:r>
          </w:p>
          <w:p w14:paraId="7EC64BA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583BF6C9" w14:textId="25F85EC7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3664365D" w14:textId="232D8903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B468B05" w14:textId="6B51C356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79D8270C" w14:textId="77777777" w:rsidTr="00A6538B">
        <w:tc>
          <w:tcPr>
            <w:tcW w:w="9016" w:type="dxa"/>
          </w:tcPr>
          <w:p w14:paraId="5392AAC7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3CAE86E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0E7B60A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2E38D59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5566EEA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68DE4C9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332E1BF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Heading&lt;/title&gt;</w:t>
            </w:r>
          </w:p>
          <w:p w14:paraId="0AF3D96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47E7216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&lt;body&gt;</w:t>
            </w:r>
          </w:p>
          <w:p w14:paraId="08F8302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1&gt;This is a heading&lt;/h1&gt;</w:t>
            </w:r>
          </w:p>
          <w:p w14:paraId="345B03B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2&gt;This is a heading&lt;/h2&gt;</w:t>
            </w:r>
          </w:p>
          <w:p w14:paraId="22AA068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3&gt;This is a heading&lt;/h3&gt;</w:t>
            </w:r>
          </w:p>
          <w:p w14:paraId="6FCA3A3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4&gt;This is a heading&lt;/h4&gt;</w:t>
            </w:r>
          </w:p>
          <w:p w14:paraId="3C285ED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5&gt;This is a heading&lt;/h5&gt;</w:t>
            </w:r>
          </w:p>
          <w:p w14:paraId="73CC537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6&gt;This is a heading&lt;/h6&gt;</w:t>
            </w:r>
          </w:p>
          <w:p w14:paraId="00AB273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6EA638A6" w14:textId="5E53558B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3ABFADDB" w14:textId="3309454E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7DF8109" w14:textId="3CD37909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63EB1842" w14:textId="77777777" w:rsidTr="00A6538B">
        <w:tc>
          <w:tcPr>
            <w:tcW w:w="9016" w:type="dxa"/>
          </w:tcPr>
          <w:p w14:paraId="51FE6FDD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291654F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58C56B5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ead&gt;</w:t>
            </w:r>
          </w:p>
          <w:p w14:paraId="28B458A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&gt;</w:t>
            </w:r>
          </w:p>
          <w:p w14:paraId="29BABDC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&gt;</w:t>
            </w:r>
          </w:p>
          <w:p w14:paraId="7C0FB92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&gt;</w:t>
            </w:r>
          </w:p>
          <w:p w14:paraId="023F3E6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Paragraph&lt;/title&gt;</w:t>
            </w:r>
          </w:p>
          <w:p w14:paraId="4F48B2A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ead&gt;</w:t>
            </w:r>
          </w:p>
          <w:p w14:paraId="32FB93D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body&gt;</w:t>
            </w:r>
          </w:p>
          <w:p w14:paraId="78631BF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p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aragraph 1&lt;/p&gt;</w:t>
            </w:r>
          </w:p>
          <w:p w14:paraId="0D346E1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p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aragraph 2&lt;/p&gt;</w:t>
            </w:r>
          </w:p>
          <w:p w14:paraId="2F6FDAA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  <w:p w14:paraId="7123BC9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div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iv 1&lt;/div&gt;</w:t>
            </w:r>
          </w:p>
          <w:p w14:paraId="0305CB3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div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iv 2&lt;/div&gt;</w:t>
            </w:r>
          </w:p>
          <w:p w14:paraId="10529E6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  <w:p w14:paraId="4C94AF7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&lt;p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aragra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ine break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&gt; Baris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aw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inebre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&lt;hr&gt;Baris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aw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orizontal rule&lt;/p&gt;</w:t>
            </w:r>
          </w:p>
          <w:p w14:paraId="7F1B457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div&gt;&lt;p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ine break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&gt;Baris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aw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inebre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&lt;hr&gt; Baris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aw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orizontal rule&lt;/p&gt;&lt;/div&gt;</w:t>
            </w:r>
          </w:p>
          <w:p w14:paraId="5445922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ody&gt;</w:t>
            </w:r>
          </w:p>
          <w:p w14:paraId="62E7711C" w14:textId="35E61737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17D70FE9" w14:textId="689D843A" w:rsid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5FAE2AF" w14:textId="77777777" w:rsidR="004F1B26" w:rsidRDefault="004F1B26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F1B26" w14:paraId="7B5E14F7" w14:textId="77777777" w:rsidTr="004F1B26">
        <w:tc>
          <w:tcPr>
            <w:tcW w:w="9016" w:type="dxa"/>
          </w:tcPr>
          <w:p w14:paraId="13BAABD0" w14:textId="0B483E16" w:rsidR="004F1B26" w:rsidRDefault="004F1B26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Tag &lt;div&gt;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baga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bat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a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div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ag-tag lai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per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&lt;p&gt;,&lt;table&gt;&lt;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,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l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dang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ag &lt;p&gt;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a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aragraph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j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</w:tc>
      </w:tr>
    </w:tbl>
    <w:p w14:paraId="468F509B" w14:textId="77777777" w:rsidR="004F1B26" w:rsidRPr="000171AC" w:rsidRDefault="004F1B26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0953CB11" w14:textId="398A59EB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656C8BCA" w14:textId="77777777" w:rsidTr="00A6538B">
        <w:tc>
          <w:tcPr>
            <w:tcW w:w="9016" w:type="dxa"/>
          </w:tcPr>
          <w:p w14:paraId="08423D88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703F3ED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455B371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575D5DF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33EAF38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578D1BE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5B73ED3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Document&lt;/title&gt;</w:t>
            </w:r>
          </w:p>
          <w:p w14:paraId="09604CB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4E6B09D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7B65CB1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b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aj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u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site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t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yenang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&gt;</w:t>
            </w:r>
          </w:p>
          <w:p w14:paraId="0B2CCB2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50799D6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  <w:p w14:paraId="6498989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  <w:p w14:paraId="68C840D8" w14:textId="77777777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</w:p>
        </w:tc>
      </w:tr>
    </w:tbl>
    <w:p w14:paraId="0BA85E71" w14:textId="6DA8DE57" w:rsidR="00A6538B" w:rsidRDefault="00A6538B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0266A5EC" w14:textId="77777777" w:rsidR="00A6538B" w:rsidRDefault="00A6538B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5ED006FC" w14:textId="77777777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FE148F7" w14:textId="3D09A0F3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65F81FF8" w14:textId="77777777" w:rsidTr="00A6538B">
        <w:tc>
          <w:tcPr>
            <w:tcW w:w="9016" w:type="dxa"/>
          </w:tcPr>
          <w:p w14:paraId="60AA3221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7C52094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723BF60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015BA00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3317DD4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3590BC5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0C9743B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Format Text&lt;/title&gt;</w:t>
            </w:r>
          </w:p>
          <w:p w14:paraId="220EAD3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2818AF2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5603B17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able border="1"&gt;</w:t>
            </w:r>
          </w:p>
          <w:p w14:paraId="66BC4E0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610AC2B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lt;b&gt;Output&lt;/b&gt;&lt;/td&gt;</w:t>
            </w:r>
          </w:p>
          <w:p w14:paraId="74DD456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lt;b&gt;Entity name&lt;/b&gt;&lt;/td&gt;</w:t>
            </w:r>
          </w:p>
          <w:p w14:paraId="67BBF5C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lt;b&gt;Entity Number&lt;/b&gt;&lt;/td&gt;</w:t>
            </w:r>
          </w:p>
          <w:p w14:paraId="30D0B53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lt;b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skrips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&gt;&lt;/td&gt;</w:t>
            </w:r>
          </w:p>
          <w:p w14:paraId="51C5350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159142C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00BB032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60;&lt;/td&gt;</w:t>
            </w:r>
          </w:p>
          <w:p w14:paraId="2175314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nbsp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27F16F6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0;&lt;/td&gt;</w:t>
            </w:r>
          </w:p>
          <w:p w14:paraId="744AACB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non-breaking space&lt;/td&gt;</w:t>
            </w:r>
          </w:p>
          <w:p w14:paraId="6FD20F0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6897C73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21C2D8C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660;&lt;/td&gt;</w:t>
            </w:r>
          </w:p>
          <w:p w14:paraId="4B02586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l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34063DA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0;&lt;/td&gt;</w:t>
            </w:r>
          </w:p>
          <w:p w14:paraId="6E7858D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less than&lt;/td&gt;</w:t>
            </w:r>
          </w:p>
          <w:p w14:paraId="19F5A8F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005F083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62;&lt;/td&gt;</w:t>
            </w:r>
          </w:p>
          <w:p w14:paraId="58CBA1B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g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1708B57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62;&lt;/td&gt;</w:t>
            </w:r>
          </w:p>
          <w:p w14:paraId="44275ED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greater than&lt;/td&gt;</w:t>
            </w:r>
          </w:p>
          <w:p w14:paraId="356F380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06C6168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38;&lt;/td&gt;</w:t>
            </w:r>
          </w:p>
          <w:p w14:paraId="785BF22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amp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7A66386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8;&lt;/td&gt;</w:t>
            </w:r>
          </w:p>
          <w:p w14:paraId="3E8DDCA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ampersand&lt;/td&gt;</w:t>
            </w:r>
          </w:p>
          <w:p w14:paraId="6356861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0962627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34;&lt;/td&gt;</w:t>
            </w:r>
          </w:p>
          <w:p w14:paraId="1E6847B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quo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21944B8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4;&lt;/td&gt;</w:t>
            </w:r>
          </w:p>
          <w:p w14:paraId="5122C3F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quotation mark&lt;/td&gt;</w:t>
            </w:r>
          </w:p>
          <w:p w14:paraId="3DC5154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4CCF0FC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39;&lt;/td&gt;</w:t>
            </w:r>
          </w:p>
          <w:p w14:paraId="3E9C1E5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apos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0645483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39;&lt;/td&gt;</w:t>
            </w:r>
          </w:p>
          <w:p w14:paraId="2AF0914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apostrophe&lt;/td&gt;</w:t>
            </w:r>
          </w:p>
          <w:p w14:paraId="6A01C06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603E51E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62;&lt;/td&gt;</w:t>
            </w:r>
          </w:p>
          <w:p w14:paraId="51D9171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cen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1058613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2;&lt;/td&gt;</w:t>
            </w:r>
          </w:p>
          <w:p w14:paraId="299759B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cent&lt;/td&gt;</w:t>
            </w:r>
          </w:p>
          <w:p w14:paraId="2E59CBA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&lt;/tr&gt;&lt;tr&gt;</w:t>
            </w:r>
          </w:p>
          <w:p w14:paraId="45E677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63;&lt;/td&gt;</w:t>
            </w:r>
          </w:p>
          <w:p w14:paraId="3571D5B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pound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6B2166F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3;&lt;/td&gt;</w:t>
            </w:r>
          </w:p>
          <w:p w14:paraId="7B78BBA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pound&lt;/td&gt;</w:t>
            </w:r>
          </w:p>
          <w:p w14:paraId="61C38A9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25A7F6F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63;&lt;/td&gt;</w:t>
            </w:r>
          </w:p>
          <w:p w14:paraId="37B9C86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yen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6D4A087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3;&lt;/td&gt;</w:t>
            </w:r>
          </w:p>
          <w:p w14:paraId="4C345A8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yen&lt;/td&gt;</w:t>
            </w:r>
          </w:p>
          <w:p w14:paraId="0F82EDC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r&gt;</w:t>
            </w:r>
          </w:p>
          <w:p w14:paraId="2CE9A0C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td&gt;&amp;#247;&lt;/td&gt;</w:t>
            </w:r>
          </w:p>
          <w:p w14:paraId="19C89FF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sec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40ADCC1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47;&lt;/td&gt;</w:t>
            </w:r>
          </w:p>
          <w:p w14:paraId="667BE79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td&gt;section&lt;/td&gt;</w:t>
            </w:r>
          </w:p>
          <w:p w14:paraId="3A6FBBF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tr&gt;</w:t>
            </w:r>
          </w:p>
          <w:p w14:paraId="6B8B744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5FF7ED4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69;&lt;/td&gt;</w:t>
            </w:r>
          </w:p>
          <w:p w14:paraId="4556ACD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copy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2930703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69;&lt;/td&gt;</w:t>
            </w:r>
          </w:p>
          <w:p w14:paraId="424EDBB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copyright&lt;/td&gt;</w:t>
            </w:r>
          </w:p>
          <w:p w14:paraId="664F78C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11D97C2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174;&lt;/td&gt;</w:t>
            </w:r>
          </w:p>
          <w:p w14:paraId="5F7DBD4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reg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75D38BC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74;&lt;/td&gt;</w:t>
            </w:r>
          </w:p>
          <w:p w14:paraId="4FA677E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registered trademark&lt;/td&gt;</w:t>
            </w:r>
          </w:p>
          <w:p w14:paraId="4053E47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6D707E7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  &lt;td&gt;&amp;#215;&lt;/td&gt;</w:t>
            </w:r>
          </w:p>
          <w:p w14:paraId="0FB1C31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times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319684C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15;&lt;/td&gt;</w:t>
            </w:r>
          </w:p>
          <w:p w14:paraId="766F9E7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multiplication&lt;/td&gt;</w:t>
            </w:r>
          </w:p>
          <w:p w14:paraId="331EA6C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&lt;tr&gt;</w:t>
            </w:r>
          </w:p>
          <w:p w14:paraId="39F0E3A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#247;&lt;/td&gt;</w:t>
            </w:r>
          </w:p>
          <w:p w14:paraId="695A62D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divide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;&lt;/td&gt;</w:t>
            </w:r>
          </w:p>
          <w:p w14:paraId="4B8DF45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&amp;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mp;#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247;&lt;/td&gt;</w:t>
            </w:r>
          </w:p>
          <w:p w14:paraId="1FE4B17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division&lt;/td&gt;</w:t>
            </w:r>
          </w:p>
          <w:p w14:paraId="2377CFC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466A168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table&gt;</w:t>
            </w:r>
          </w:p>
          <w:p w14:paraId="6EEFE73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17DF20C0" w14:textId="5CE4E9A7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357053C8" w14:textId="592C8B7C" w:rsid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12C41A1" w14:textId="1CEFFBAD" w:rsid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C45A213" w14:textId="77777777" w:rsidR="000171AC" w:rsidRDefault="000171AC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17AA233D" w14:textId="77777777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98E240B" w14:textId="77777777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338EBEBB" w14:textId="77777777" w:rsidTr="00A6538B">
        <w:tc>
          <w:tcPr>
            <w:tcW w:w="9016" w:type="dxa"/>
          </w:tcPr>
          <w:p w14:paraId="0BA236B4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69194AD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0A59F85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38983B2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432321F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35D9BFF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7DA54C8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Document&lt;/title&gt;</w:t>
            </w:r>
          </w:p>
          <w:p w14:paraId="4975B7E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441DD3B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74F09E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dl&gt;</w:t>
            </w:r>
          </w:p>
          <w:p w14:paraId="3E3C1CF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amb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t&gt;</w:t>
            </w:r>
          </w:p>
          <w:p w14:paraId="23300A1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ija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ras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nis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sam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050016C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pe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t&gt;</w:t>
            </w:r>
          </w:p>
          <w:p w14:paraId="6F77BFB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warn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r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6003ACD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Pisang&lt;/dt&gt;</w:t>
            </w:r>
          </w:p>
          <w:p w14:paraId="080BC08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warn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uning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avori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onye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45E6BD6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eru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t&gt;</w:t>
            </w:r>
          </w:p>
          <w:p w14:paraId="3FFC427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nd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warn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ranye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4B8F0F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Nanas&lt;/dt&gt;</w:t>
            </w:r>
          </w:p>
          <w:p w14:paraId="4A41193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ntu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pert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um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pongebob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3E708B3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t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lpuk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t&gt;</w:t>
            </w:r>
          </w:p>
          <w:p w14:paraId="7E98FCE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dd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uli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gelap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u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gingny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warn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ija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dd&gt;</w:t>
            </w:r>
          </w:p>
          <w:p w14:paraId="4E2B919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dl&gt;</w:t>
            </w:r>
          </w:p>
          <w:p w14:paraId="787D665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148B0014" w14:textId="5FEEF3A3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58CFD90F" w14:textId="0FCD93FE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6A6C98B4" w14:textId="77777777" w:rsidTr="00A6538B">
        <w:tc>
          <w:tcPr>
            <w:tcW w:w="9016" w:type="dxa"/>
          </w:tcPr>
          <w:p w14:paraId="082611A9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3780366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4CB47F4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4383FA3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39241DD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3999FB4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634AA14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Document&lt;/title&gt;</w:t>
            </w:r>
          </w:p>
          <w:p w14:paraId="4119CE4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160B371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74D10C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1.html"</w:t>
            </w:r>
          </w:p>
          <w:p w14:paraId="728A38B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3BAF108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002.png"</w:t>
            </w:r>
          </w:p>
          <w:p w14:paraId="46193C7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1"</w:t>
            </w:r>
          </w:p>
          <w:p w14:paraId="5130A67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5270421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2.html"</w:t>
            </w:r>
          </w:p>
          <w:p w14:paraId="37A4FC3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4F6BE3B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634.png"</w:t>
            </w:r>
          </w:p>
          <w:p w14:paraId="790B4C8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2"</w:t>
            </w:r>
          </w:p>
          <w:p w14:paraId="4184A71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190B36E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3.html"</w:t>
            </w:r>
          </w:p>
          <w:p w14:paraId="5E455CE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260A243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637.png"</w:t>
            </w:r>
          </w:p>
          <w:p w14:paraId="6E1B6BE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3"</w:t>
            </w:r>
          </w:p>
          <w:p w14:paraId="2D08542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3391ACD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4.html"</w:t>
            </w:r>
          </w:p>
          <w:p w14:paraId="76A0AF4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0D71750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641.png"</w:t>
            </w:r>
          </w:p>
          <w:p w14:paraId="54A3BB4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4"</w:t>
            </w:r>
          </w:p>
          <w:p w14:paraId="28555B6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6DA1585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5.html"</w:t>
            </w:r>
          </w:p>
          <w:p w14:paraId="61C7B39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454260F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646.png"</w:t>
            </w:r>
          </w:p>
          <w:p w14:paraId="1E8F59F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5"</w:t>
            </w:r>
          </w:p>
          <w:p w14:paraId="7C7A6DC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7FD3705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a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alaman6.html"</w:t>
            </w:r>
          </w:p>
          <w:p w14:paraId="6D88D69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mg</w:t>
            </w:r>
            <w:proofErr w:type="spellEnd"/>
          </w:p>
          <w:p w14:paraId="359E941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https://cdn-icons-png.flaticon.com/128/3601/3601651.png"</w:t>
            </w:r>
          </w:p>
          <w:p w14:paraId="1FA2FED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alt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6"</w:t>
            </w:r>
          </w:p>
          <w:p w14:paraId="4B17F79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/&gt;&lt;/a&gt;</w:t>
            </w:r>
          </w:p>
          <w:p w14:paraId="71833CF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48CC8DE6" w14:textId="050E0870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6D7E6B03" w14:textId="5CB32C65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7043FF3" w14:textId="538A6225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p w14:paraId="7EE3F516" w14:textId="77777777" w:rsidR="00F24FEF" w:rsidRDefault="00F24FEF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75A60733" w14:textId="77777777" w:rsidTr="00A6538B">
        <w:tc>
          <w:tcPr>
            <w:tcW w:w="9016" w:type="dxa"/>
          </w:tcPr>
          <w:p w14:paraId="28733834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673FE2F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18F2A71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3001389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39E579E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3383A7A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5CC4A09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Document&lt;/title&gt;</w:t>
            </w:r>
          </w:p>
          <w:p w14:paraId="7E51ADA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1E7FAF9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238113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&lt;form name="form1" method="post" action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si.php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29C4744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Nama Anda: &lt;input type="text" nam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70AC7A4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Email Anda: &lt;input type="text" name="email" /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23DB535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Alamat: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xtare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nam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ment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cols="30" rows="5"&gt;&lt;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xtare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3018821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input type="Submit" name="submit" value="Submit" /&gt;</w:t>
            </w:r>
          </w:p>
          <w:p w14:paraId="3742F47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input type="reset" name="submit2" value="Reset" /&gt;</w:t>
            </w:r>
          </w:p>
          <w:p w14:paraId="1EA9196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form&gt;</w:t>
            </w:r>
          </w:p>
          <w:p w14:paraId="583F4EC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1E170EF8" w14:textId="02739DE3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7709F56E" w14:textId="18B4976B" w:rsidR="004F1B26" w:rsidRDefault="004F1B26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16FB37A" w14:textId="77777777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A58210C" w14:textId="6D888965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6AFACA0A" w14:textId="77777777" w:rsidTr="00A6538B">
        <w:tc>
          <w:tcPr>
            <w:tcW w:w="9016" w:type="dxa"/>
          </w:tcPr>
          <w:p w14:paraId="5D9864FE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3A673A8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253CB66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252EDFE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1250107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24934DA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4217365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aj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u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  <w:p w14:paraId="0F8CA1A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2122CC7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F0B365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4&gt;Table Border&lt;/h4&gt;</w:t>
            </w:r>
          </w:p>
          <w:p w14:paraId="7C318A0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4&gt;a. With a normal border:&lt;/h4&gt;</w:t>
            </w:r>
          </w:p>
          <w:p w14:paraId="13889B7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table border="1" cellpadding="3"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ellspacing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4"&gt;</w:t>
            </w:r>
          </w:p>
          <w:p w14:paraId="7ABFE56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2ECFEEA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First&lt;/td&gt;</w:t>
            </w:r>
          </w:p>
          <w:p w14:paraId="7A03D89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Row&lt;/td&gt;</w:t>
            </w:r>
          </w:p>
          <w:p w14:paraId="0098AA6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&lt;/tr&gt;</w:t>
            </w:r>
          </w:p>
          <w:p w14:paraId="7BCD854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167F1BE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Second&lt;/td&gt;</w:t>
            </w:r>
          </w:p>
          <w:p w14:paraId="255D94B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Row&lt;/td&gt;</w:t>
            </w:r>
          </w:p>
          <w:p w14:paraId="121F856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5E4E88F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05E9CB9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&lt;td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="2"&gt;Kolom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d&gt;</w:t>
            </w:r>
          </w:p>
          <w:p w14:paraId="75353C5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1658F4E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6DB8225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&lt;td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ow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="2"&gt;Kolom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ow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d&gt;</w:t>
            </w:r>
          </w:p>
          <w:p w14:paraId="4C0AA7C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Row&lt;/td&gt;</w:t>
            </w:r>
          </w:p>
          <w:p w14:paraId="4FD2F8B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6B9CA7F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73E4E25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Row&lt;/td&gt;</w:t>
            </w:r>
          </w:p>
          <w:p w14:paraId="2ECBBFD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598BFA7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table&gt;</w:t>
            </w:r>
          </w:p>
          <w:p w14:paraId="6A14932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25D80314" w14:textId="7BD250C3" w:rsidR="00A6538B" w:rsidRDefault="00A6538B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2A0BE858" w14:textId="6321AD26" w:rsidR="00F24FEF" w:rsidRDefault="00F24FEF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DE128A9" w14:textId="71E1DA05" w:rsidR="004F1B26" w:rsidRDefault="004F1B26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F1B26" w14:paraId="39FB0BF7" w14:textId="77777777" w:rsidTr="004F1B26">
        <w:tc>
          <w:tcPr>
            <w:tcW w:w="9016" w:type="dxa"/>
          </w:tcPr>
          <w:p w14:paraId="175F3182" w14:textId="111EF32D" w:rsidR="004F1B26" w:rsidRDefault="0000354E" w:rsidP="000171AC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Jik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gan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value bord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jad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5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gari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maki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eba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Border, cellpadding, cell spaci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ribu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atu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tebal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garis,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ara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cell.</w:t>
            </w:r>
          </w:p>
        </w:tc>
      </w:tr>
    </w:tbl>
    <w:p w14:paraId="0075F120" w14:textId="77777777" w:rsidR="004F1B26" w:rsidRDefault="004F1B26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0BD4EA3" w14:textId="77777777" w:rsidR="00F24FEF" w:rsidRDefault="00F24FEF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27C63C73" w14:textId="77777777" w:rsidR="000171AC" w:rsidRPr="000171AC" w:rsidRDefault="000171AC" w:rsidP="000171AC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9A70077" w14:textId="0BED477E" w:rsidR="000171AC" w:rsidRDefault="000171AC" w:rsidP="000171AC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2830CB54" w14:textId="77777777" w:rsidTr="00A6538B">
        <w:tc>
          <w:tcPr>
            <w:tcW w:w="9016" w:type="dxa"/>
          </w:tcPr>
          <w:p w14:paraId="37AAEBDF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3327985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110B07C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6F3671E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16BB7FA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321C3B0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00103DF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Index&lt;/title&gt;</w:t>
            </w:r>
          </w:p>
          <w:p w14:paraId="0A26648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7DEB7E8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 styl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o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imegre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4E62400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able border="1" style="background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o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: yellow"&gt;</w:t>
            </w:r>
          </w:p>
          <w:p w14:paraId="2A402B4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7AC94CF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&lt;td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2"&gt;&lt;b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lam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tang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i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ebkam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b&gt;&lt;/td&gt;</w:t>
            </w:r>
          </w:p>
          <w:p w14:paraId="179A511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16266DA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5B484D6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&gt;</w:t>
            </w:r>
          </w:p>
          <w:p w14:paraId="7FCEE7D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b&gt;Teknik Publish Website&lt;/b&gt;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3FA151D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p style="text-align: justify"&gt;</w:t>
            </w:r>
          </w:p>
          <w:p w14:paraId="2ACD6F1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Publish web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ar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publikas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 statis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aupu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nais</w:t>
            </w:r>
            <w:proofErr w:type="spellEnd"/>
          </w:p>
          <w:p w14:paraId="262A770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yang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d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it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uat aga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p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lih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oleh use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lalu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rowser.</w:t>
            </w:r>
          </w:p>
          <w:p w14:paraId="4624321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Aga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p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akses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oleh use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site,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it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erlukan</w:t>
            </w:r>
            <w:proofErr w:type="spellEnd"/>
          </w:p>
          <w:p w14:paraId="75A15B5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Domain dan Hosting.</w:t>
            </w:r>
          </w:p>
          <w:p w14:paraId="4A39F60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/p&gt;</w:t>
            </w:r>
          </w:p>
          <w:p w14:paraId="2CA0CAF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2F96CD0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&lt;p style="text-align: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ente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47437B7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d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yang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um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etahu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pait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omain,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ingk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erit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omain</w:t>
            </w:r>
          </w:p>
          <w:p w14:paraId="02E3CDB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 xml:space="preserve">    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bua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lam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yang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ntiny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guna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use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</w:p>
          <w:p w14:paraId="7856836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akses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lih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au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ampil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lam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it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  <w:p w14:paraId="29FC9FB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b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ku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ar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publis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site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d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:&lt;/b&gt;</w:t>
            </w:r>
          </w:p>
          <w:p w14:paraId="5B87824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/p&gt;</w:t>
            </w:r>
          </w:p>
          <w:p w14:paraId="789E898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/&gt;</w:t>
            </w:r>
          </w:p>
          <w:p w14:paraId="750E094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3686ECE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omain&lt;/li&gt;</w:t>
            </w:r>
          </w:p>
          <w:p w14:paraId="713AC9A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  &lt;li&gt;Setting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rbe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i domain&lt;/li&gt;</w:t>
            </w:r>
          </w:p>
          <w:p w14:paraId="7757224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osting&lt;/li&gt;</w:t>
            </w:r>
          </w:p>
          <w:p w14:paraId="64CAB52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Upload Website&lt;/li&gt;</w:t>
            </w:r>
          </w:p>
          <w:p w14:paraId="4F94EF1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Install database&lt;/li&gt;</w:t>
            </w:r>
          </w:p>
          <w:p w14:paraId="1FA50F3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s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si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li&gt;</w:t>
            </w:r>
          </w:p>
          <w:p w14:paraId="1A464E6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639DA6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td&gt;</w:t>
            </w:r>
          </w:p>
          <w:p w14:paraId="447D2C6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td style="vertical-align: top"&gt;</w:t>
            </w:r>
          </w:p>
          <w:p w14:paraId="111CB2E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508E33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Home&lt;/li&gt;</w:t>
            </w:r>
          </w:p>
          <w:p w14:paraId="1101D33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rofi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li&gt;</w:t>
            </w:r>
          </w:p>
          <w:p w14:paraId="0E1149E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  &lt;li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ubungi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Kami&lt;/li&gt;</w:t>
            </w:r>
          </w:p>
          <w:p w14:paraId="484C5FE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35091ED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td&gt;</w:t>
            </w:r>
          </w:p>
          <w:p w14:paraId="39F07E0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5A2002F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tr&gt;</w:t>
            </w:r>
          </w:p>
          <w:p w14:paraId="191FE7C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&lt;td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sp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2"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ua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Oleh :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Abdurrahman al hakim&lt;/td&gt;</w:t>
            </w:r>
          </w:p>
          <w:p w14:paraId="780B696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/tr&gt;</w:t>
            </w:r>
          </w:p>
          <w:p w14:paraId="68D853E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table&gt;</w:t>
            </w:r>
          </w:p>
          <w:p w14:paraId="4E17FF4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02B9AD0F" w14:textId="03D1DCF7" w:rsidR="00A6538B" w:rsidRDefault="00A6538B" w:rsidP="00F24FEF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&lt;/html&gt;</w:t>
            </w:r>
          </w:p>
        </w:tc>
      </w:tr>
    </w:tbl>
    <w:p w14:paraId="73A0821A" w14:textId="256977EE" w:rsidR="000171AC" w:rsidRDefault="000171AC" w:rsidP="00F24FEF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B0F2FF8" w14:textId="5A2ABA81" w:rsidR="00F24FEF" w:rsidRDefault="00F24FEF" w:rsidP="00F24FEF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C835032" w14:textId="34A86588" w:rsidR="0000354E" w:rsidRDefault="0000354E" w:rsidP="00F24FEF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0354E" w14:paraId="737B77F0" w14:textId="77777777" w:rsidTr="0000354E">
        <w:tc>
          <w:tcPr>
            <w:tcW w:w="9016" w:type="dxa"/>
          </w:tcPr>
          <w:p w14:paraId="2AB4C1CC" w14:textId="2C9E234B" w:rsidR="0000354E" w:rsidRDefault="0000354E" w:rsidP="00F24FEF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index.htm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atih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ut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anipul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be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TML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odifik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mpila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inline CSS.</w:t>
            </w:r>
          </w:p>
        </w:tc>
      </w:tr>
    </w:tbl>
    <w:p w14:paraId="3B4BE44E" w14:textId="679830CF" w:rsidR="0000354E" w:rsidRDefault="0000354E" w:rsidP="00F24FEF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4955063" w14:textId="77777777" w:rsidR="0000354E" w:rsidRDefault="0000354E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5534D9E6" w14:textId="77777777" w:rsidR="0000354E" w:rsidRPr="00F24FEF" w:rsidRDefault="0000354E" w:rsidP="00F24FEF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79612AC" w14:textId="32574048" w:rsidR="0000354E" w:rsidRDefault="0000354E" w:rsidP="0000354E">
      <w:pPr>
        <w:pStyle w:val="ListParagraph"/>
        <w:numPr>
          <w:ilvl w:val="1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03574BD2" w14:textId="77777777" w:rsidR="0000354E" w:rsidRPr="000171AC" w:rsidRDefault="0000354E" w:rsidP="0000354E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7046A04" w14:textId="556723B2" w:rsidR="0000354E" w:rsidRDefault="0000354E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="00E858E1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3993CE67" w14:textId="77777777" w:rsidTr="00A6538B">
        <w:tc>
          <w:tcPr>
            <w:tcW w:w="9016" w:type="dxa"/>
          </w:tcPr>
          <w:p w14:paraId="451B4D39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436E5E3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7C21745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2A7A14D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287D415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Title&lt;/title&gt;</w:t>
            </w:r>
          </w:p>
          <w:p w14:paraId="683F540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link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e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="stylesheet"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style.css" /&gt;</w:t>
            </w:r>
          </w:p>
          <w:p w14:paraId="60888D8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script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script.js"&gt;&lt;/script&gt;</w:t>
            </w:r>
          </w:p>
          <w:p w14:paraId="71AB4CB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53AAD0E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5B1E538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--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age content --&gt;</w:t>
            </w:r>
          </w:p>
          <w:p w14:paraId="3577B27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069913A8" w14:textId="04E751AD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70D137E1" w14:textId="3E75DDC1" w:rsidR="00E858E1" w:rsidRP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22384872" w14:textId="3ED8902E" w:rsidR="00E858E1" w:rsidRDefault="00E858E1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529E2922" w14:textId="77777777" w:rsidTr="00A6538B">
        <w:tc>
          <w:tcPr>
            <w:tcW w:w="9016" w:type="dxa"/>
          </w:tcPr>
          <w:p w14:paraId="15EFE360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2EF2884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2962102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3212D9F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" /&gt;</w:t>
            </w:r>
          </w:p>
          <w:p w14:paraId="1841009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aj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TML 5&lt;/title&gt;</w:t>
            </w:r>
          </w:p>
          <w:p w14:paraId="10BFB61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script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script.js"&gt;</w:t>
            </w:r>
          </w:p>
          <w:p w14:paraId="25B923B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function 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raw(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){</w:t>
            </w:r>
          </w:p>
          <w:p w14:paraId="4A9AEB8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  var canvas = 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ocument.getElementById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('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aj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')  ;</w:t>
            </w:r>
          </w:p>
          <w:p w14:paraId="344A9D0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    if(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anvas.getContex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){va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tx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=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anvas.getContex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('2d');/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gamb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uju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ngk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rtama</w:t>
            </w:r>
            <w:proofErr w:type="spellEnd"/>
          </w:p>
          <w:p w14:paraId="2D768FC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tx.fillStyle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gb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40,0,0)";//paramete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warna</w:t>
            </w:r>
            <w:proofErr w:type="spellEnd"/>
          </w:p>
          <w:p w14:paraId="3876794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</w:t>
            </w:r>
            <w:proofErr w:type="spellStart"/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tx.fillRect</w:t>
            </w:r>
            <w:proofErr w:type="spellEnd"/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90, 20, 60, 60);//parameter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iti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ordinat</w:t>
            </w:r>
            <w:proofErr w:type="spellEnd"/>
          </w:p>
          <w:p w14:paraId="34180E5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}</w:t>
            </w:r>
          </w:p>
          <w:p w14:paraId="19EAB5C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}</w:t>
            </w:r>
          </w:p>
          <w:p w14:paraId="5C4CB0D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script&gt;</w:t>
            </w:r>
          </w:p>
          <w:p w14:paraId="052A0E1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style type="text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ss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396C43B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canvas {</w:t>
            </w:r>
          </w:p>
          <w:p w14:paraId="096F249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border: 2px solid red;</w:t>
            </w:r>
          </w:p>
          <w:p w14:paraId="07DA9B0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background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lo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: red;</w:t>
            </w:r>
          </w:p>
          <w:p w14:paraId="687A38E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}</w:t>
            </w:r>
          </w:p>
          <w:p w14:paraId="33E5DC3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style&gt;</w:t>
            </w:r>
          </w:p>
          <w:p w14:paraId="143D41A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link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e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="stylesheet"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ref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style.css" /&gt;</w:t>
            </w:r>
          </w:p>
          <w:p w14:paraId="0D0D90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5C5BDC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 onload="</w:t>
            </w:r>
            <w:proofErr w:type="gram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raw(</w:t>
            </w:r>
            <w:proofErr w:type="gram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);"&gt;</w:t>
            </w:r>
          </w:p>
          <w:p w14:paraId="4B15A15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canvas id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laja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width="175" height="175"&gt;&lt;/canvas&gt;</w:t>
            </w:r>
          </w:p>
          <w:p w14:paraId="17DB261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2807E9B9" w14:textId="6EB08C2D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15200530" w14:textId="1FCC9E3F" w:rsid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0E71DA21" w14:textId="77777777" w:rsidR="00E858E1" w:rsidRDefault="00E858E1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35D6B581" w14:textId="77777777" w:rsidR="00E858E1" w:rsidRP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B3AB133" w14:textId="6A37A780" w:rsidR="00E858E1" w:rsidRDefault="00E858E1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7EF57B1E" w14:textId="77777777" w:rsidTr="00A6538B">
        <w:tc>
          <w:tcPr>
            <w:tcW w:w="9016" w:type="dxa"/>
          </w:tcPr>
          <w:p w14:paraId="2BC10EE9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2865C92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63E3969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2D15177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1D33012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48C13BB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381BEA6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aink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audio&lt;/title&gt;</w:t>
            </w:r>
          </w:p>
          <w:p w14:paraId="21FCBAA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7792545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3BA711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audio</w:t>
            </w:r>
          </w:p>
          <w:p w14:paraId="6292216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height="300"</w:t>
            </w:r>
          </w:p>
          <w:p w14:paraId="1B184B4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width="400"</w:t>
            </w:r>
          </w:p>
          <w:p w14:paraId="0E0CBAF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dia.og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</w:t>
            </w:r>
          </w:p>
          <w:p w14:paraId="196E275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utoplay</w:t>
            </w:r>
            <w:proofErr w:type="spellEnd"/>
          </w:p>
          <w:p w14:paraId="31E9287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loop="loop"</w:t>
            </w:r>
          </w:p>
          <w:p w14:paraId="58C2964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controls="controls"</w:t>
            </w:r>
          </w:p>
          <w:p w14:paraId="3C0CFAD7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gt;&lt;/audio&gt;</w:t>
            </w:r>
          </w:p>
          <w:p w14:paraId="58FFCF0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&lt;video height="300" width="400"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rc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dia.og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"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utoplay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&lt;/video&gt;</w:t>
            </w:r>
          </w:p>
          <w:p w14:paraId="68B690A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6B964582" w14:textId="49B206C3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7421BA61" w14:textId="21F76A82" w:rsidR="00E858E1" w:rsidRP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FDD8D1C" w14:textId="76076C83" w:rsidR="00E858E1" w:rsidRDefault="00E858E1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4A8A246E" w14:textId="77777777" w:rsidTr="00A6538B">
        <w:tc>
          <w:tcPr>
            <w:tcW w:w="9016" w:type="dxa"/>
          </w:tcPr>
          <w:p w14:paraId="7B029AF1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2DFF148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2DC4289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5955C14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&lt;meta charset="UTF-8" /&gt;</w:t>
            </w:r>
          </w:p>
          <w:p w14:paraId="49E4C93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6908FA1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186ED81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Contoh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truktu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alaman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HTML5&lt;/title&gt;</w:t>
            </w:r>
          </w:p>
          <w:p w14:paraId="6F63AEE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5E39027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C20A4D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header&gt;&lt;/header&gt;</w:t>
            </w:r>
          </w:p>
          <w:p w14:paraId="1B61820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nav&gt;&lt;/nav&gt;</w:t>
            </w:r>
          </w:p>
          <w:p w14:paraId="06C56AC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section&gt;&lt;/section&gt;</w:t>
            </w:r>
          </w:p>
          <w:p w14:paraId="5E9D5AC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footer&gt;&lt;/footer&gt;</w:t>
            </w:r>
          </w:p>
          <w:p w14:paraId="55AFACD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7E061615" w14:textId="27812B99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15DADC4C" w14:textId="333FA3E4" w:rsid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DB75D76" w14:textId="77777777" w:rsidR="00E858E1" w:rsidRDefault="00E858E1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52D6A65B" w14:textId="77777777" w:rsidR="00E858E1" w:rsidRP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B6E40E6" w14:textId="77777777" w:rsidR="00E858E1" w:rsidRDefault="00E858E1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2D5F988C" w14:textId="77777777" w:rsidTr="00A6538B">
        <w:tc>
          <w:tcPr>
            <w:tcW w:w="9016" w:type="dxa"/>
          </w:tcPr>
          <w:p w14:paraId="6037AEA2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53335DA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749CE9F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42C7C2A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0484581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6433494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1E8E54F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ribu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talis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title&gt;</w:t>
            </w:r>
          </w:p>
          <w:p w14:paraId="555DBE4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085A6984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0F8EA2C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talis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id="id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nt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6E06899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option value="tomi@yahoo.com" label="Tomi"&gt;&lt;/option&gt;</w:t>
            </w:r>
          </w:p>
          <w:p w14:paraId="0BDA8BD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option value="riko@yahoo.com" label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iko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&lt;/option&gt;</w:t>
            </w:r>
          </w:p>
          <w:p w14:paraId="5A34040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option value="juminten@yahoo.com" label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mint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&lt;/option&gt;</w:t>
            </w:r>
          </w:p>
          <w:p w14:paraId="188B9EF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talis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3F5D5CF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form id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ormuli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action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bmit.php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method="post"&gt;</w:t>
            </w:r>
          </w:p>
          <w:p w14:paraId="7BC357C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label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nt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:&lt;/label&gt;</w:t>
            </w:r>
          </w:p>
          <w:p w14:paraId="100B390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input type="email" name="email" list="id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ntak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</w:t>
            </w:r>
          </w:p>
          <w:p w14:paraId="19984D6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input type="submit" valu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irim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</w:t>
            </w:r>
          </w:p>
          <w:p w14:paraId="02DE9D0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form&gt;</w:t>
            </w:r>
          </w:p>
          <w:p w14:paraId="3139B30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77E1D2C4" w14:textId="50C68F23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3D46095E" w14:textId="5685FFA6" w:rsidR="00A6538B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E858E1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p w14:paraId="6DAD6948" w14:textId="77777777" w:rsidR="00A6538B" w:rsidRDefault="00A6538B">
      <w:pPr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br w:type="page"/>
      </w:r>
    </w:p>
    <w:p w14:paraId="11E9EF17" w14:textId="77777777" w:rsidR="00E858E1" w:rsidRP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6037BD54" w14:textId="6295B8EF" w:rsidR="00E858E1" w:rsidRDefault="00E858E1" w:rsidP="0000354E">
      <w:pPr>
        <w:pStyle w:val="ListParagraph"/>
        <w:numPr>
          <w:ilvl w:val="2"/>
          <w:numId w:val="13"/>
        </w:num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6538B" w14:paraId="3CE228DB" w14:textId="77777777" w:rsidTr="00A6538B">
        <w:tc>
          <w:tcPr>
            <w:tcW w:w="9016" w:type="dxa"/>
          </w:tcPr>
          <w:p w14:paraId="3F59E99F" w14:textId="77777777" w:rsidR="00A6538B" w:rsidRPr="00A6538B" w:rsidRDefault="00A6538B" w:rsidP="00A6538B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!DOCTYPE html&gt;</w:t>
            </w:r>
          </w:p>
          <w:p w14:paraId="77644316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html lang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&gt;</w:t>
            </w:r>
          </w:p>
          <w:p w14:paraId="5C6EAA6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head&gt;</w:t>
            </w:r>
          </w:p>
          <w:p w14:paraId="1C8B7A7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charset="UTF-8" /&gt;</w:t>
            </w:r>
          </w:p>
          <w:p w14:paraId="2DE72E8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http-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quiv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="X-UA-Compatible" content="IE=edge" /&gt;</w:t>
            </w:r>
          </w:p>
          <w:p w14:paraId="18EFF8F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meta name="viewport" content="width=device-width, initial-scale=1.0" /&gt;</w:t>
            </w:r>
          </w:p>
          <w:p w14:paraId="492DBC25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title&gt;Form Biodata&lt;/title&gt;</w:t>
            </w:r>
          </w:p>
          <w:p w14:paraId="7A97B0A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head&gt;</w:t>
            </w:r>
          </w:p>
          <w:p w14:paraId="2861E9DD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body&gt;</w:t>
            </w:r>
          </w:p>
          <w:p w14:paraId="4F55976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form id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ormuli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action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fo.php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method="post"&gt;</w:t>
            </w:r>
          </w:p>
          <w:p w14:paraId="219F302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&l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ieldse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73061B4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        &lt;legend&gt;Form 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gisian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iodata :&lt;/legend&gt;</w:t>
            </w:r>
          </w:p>
          <w:p w14:paraId="4C527DD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p&gt;</w:t>
            </w:r>
          </w:p>
          <w:p w14:paraId="13B185C8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label&gt;Nama:&lt;/label&gt;</w:t>
            </w:r>
          </w:p>
          <w:p w14:paraId="1C660EBE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input type="text" nam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a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</w:t>
            </w:r>
          </w:p>
          <w:p w14:paraId="125054A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p&gt;</w:t>
            </w:r>
          </w:p>
          <w:p w14:paraId="2ECB9AE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p&gt;</w:t>
            </w:r>
          </w:p>
          <w:p w14:paraId="54015CEA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label&gt;E-mail:&lt;/label&gt;</w:t>
            </w:r>
          </w:p>
          <w:p w14:paraId="5356592B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input type="text" name="email" /&gt;</w:t>
            </w:r>
          </w:p>
          <w:p w14:paraId="32A7B07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p&gt;</w:t>
            </w:r>
          </w:p>
          <w:p w14:paraId="662AC4D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p&gt;</w:t>
            </w:r>
          </w:p>
          <w:p w14:paraId="11CF2C21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label&gt;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nggal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Lahir:&lt;/label&gt;</w:t>
            </w:r>
          </w:p>
          <w:p w14:paraId="53DC994C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  &lt;input type="date" nam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gl-lahir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</w:t>
            </w:r>
          </w:p>
          <w:p w14:paraId="50F1D200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/p&gt;</w:t>
            </w:r>
          </w:p>
          <w:p w14:paraId="68121839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    &lt;input type="submit" value="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irim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" /&gt;</w:t>
            </w:r>
          </w:p>
          <w:p w14:paraId="193834D3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lastRenderedPageBreak/>
              <w:t>      &lt;/</w:t>
            </w:r>
            <w:proofErr w:type="spellStart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ieldset</w:t>
            </w:r>
            <w:proofErr w:type="spellEnd"/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gt;</w:t>
            </w:r>
          </w:p>
          <w:p w14:paraId="1C4F4EA2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  &lt;/form&gt;</w:t>
            </w:r>
          </w:p>
          <w:p w14:paraId="2988575F" w14:textId="77777777" w:rsidR="00A6538B" w:rsidRPr="00A6538B" w:rsidRDefault="00A6538B" w:rsidP="00A6538B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  &lt;/body&gt;</w:t>
            </w:r>
          </w:p>
          <w:p w14:paraId="19646E24" w14:textId="378C633F" w:rsidR="00A6538B" w:rsidRDefault="00A6538B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A6538B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&lt;/html&gt;</w:t>
            </w:r>
          </w:p>
        </w:tc>
      </w:tr>
    </w:tbl>
    <w:p w14:paraId="24E499BE" w14:textId="0907EB54" w:rsidR="00E858E1" w:rsidRDefault="00E858E1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12AAC25" w14:textId="2D1AB91F" w:rsidR="00D74399" w:rsidRDefault="00D74399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74399" w14:paraId="39DB3C40" w14:textId="77777777" w:rsidTr="00D74399">
        <w:tc>
          <w:tcPr>
            <w:tcW w:w="9016" w:type="dxa"/>
          </w:tcPr>
          <w:p w14:paraId="24750F5E" w14:textId="23F745D5" w:rsidR="00D74399" w:rsidRDefault="00ED1FC1" w:rsidP="00E858E1">
            <w:pPr>
              <w:spacing w:before="24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uru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HTM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Bahas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ud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pelaja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paha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rt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CS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skip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ah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hasa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tap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si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li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gunaka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buat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kni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truktu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ku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ud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Nam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stetik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web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uli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ku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</w:tc>
      </w:tr>
    </w:tbl>
    <w:p w14:paraId="753C9E25" w14:textId="77777777" w:rsidR="00D74399" w:rsidRPr="00E858E1" w:rsidRDefault="00D74399" w:rsidP="00E858E1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C2C5A69" w14:textId="77777777" w:rsidR="00670EA7" w:rsidRPr="0000354E" w:rsidRDefault="00670EA7" w:rsidP="0000354E">
      <w:pPr>
        <w:spacing w:before="24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2B7317B2" w14:textId="77777777" w:rsidR="00327BAE" w:rsidRPr="00E54A89" w:rsidRDefault="00327BAE" w:rsidP="00E54A89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sectPr w:rsidR="00327BAE" w:rsidRPr="00E54A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50579"/>
    <w:multiLevelType w:val="hybridMultilevel"/>
    <w:tmpl w:val="35184FF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2659D"/>
    <w:multiLevelType w:val="hybridMultilevel"/>
    <w:tmpl w:val="8FE27256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9">
      <w:start w:val="1"/>
      <w:numFmt w:val="lowerLetter"/>
      <w:lvlText w:val="%3."/>
      <w:lvlJc w:val="left"/>
      <w:pPr>
        <w:ind w:left="2340" w:hanging="36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95B22"/>
    <w:multiLevelType w:val="hybridMultilevel"/>
    <w:tmpl w:val="DDA80F8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7252C"/>
    <w:multiLevelType w:val="hybridMultilevel"/>
    <w:tmpl w:val="BB461602"/>
    <w:lvl w:ilvl="0" w:tplc="3D36979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9575CF"/>
    <w:multiLevelType w:val="hybridMultilevel"/>
    <w:tmpl w:val="3E1C415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C2325"/>
    <w:multiLevelType w:val="hybridMultilevel"/>
    <w:tmpl w:val="1A98BFD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3018F5"/>
    <w:multiLevelType w:val="hybridMultilevel"/>
    <w:tmpl w:val="31CE1B1E"/>
    <w:lvl w:ilvl="0" w:tplc="3D36979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786FC0"/>
    <w:multiLevelType w:val="hybridMultilevel"/>
    <w:tmpl w:val="96BC31D8"/>
    <w:lvl w:ilvl="0" w:tplc="77B49C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40241BAA">
      <w:start w:val="1"/>
      <w:numFmt w:val="decimal"/>
      <w:pStyle w:val="SUBBAB4"/>
      <w:lvlText w:val="3.%3."/>
      <w:lvlJc w:val="left"/>
      <w:pPr>
        <w:ind w:left="2340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A1448"/>
    <w:multiLevelType w:val="hybridMultilevel"/>
    <w:tmpl w:val="A8E6198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6E3254"/>
    <w:multiLevelType w:val="hybridMultilevel"/>
    <w:tmpl w:val="F1E80E8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10EE1"/>
    <w:multiLevelType w:val="hybridMultilevel"/>
    <w:tmpl w:val="F168E51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FE5345"/>
    <w:multiLevelType w:val="hybridMultilevel"/>
    <w:tmpl w:val="7A56C7F2"/>
    <w:lvl w:ilvl="0" w:tplc="3D36979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B91C4B"/>
    <w:multiLevelType w:val="hybridMultilevel"/>
    <w:tmpl w:val="30D2549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0C623C"/>
    <w:multiLevelType w:val="hybridMultilevel"/>
    <w:tmpl w:val="31CE1B1E"/>
    <w:lvl w:ilvl="0" w:tplc="3D36979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C6D29"/>
    <w:multiLevelType w:val="hybridMultilevel"/>
    <w:tmpl w:val="90C8C25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4341211">
    <w:abstractNumId w:val="7"/>
  </w:num>
  <w:num w:numId="2" w16cid:durableId="1468815171">
    <w:abstractNumId w:val="0"/>
  </w:num>
  <w:num w:numId="3" w16cid:durableId="1880238505">
    <w:abstractNumId w:val="10"/>
  </w:num>
  <w:num w:numId="4" w16cid:durableId="38822534">
    <w:abstractNumId w:val="12"/>
  </w:num>
  <w:num w:numId="5" w16cid:durableId="1293630226">
    <w:abstractNumId w:val="2"/>
  </w:num>
  <w:num w:numId="6" w16cid:durableId="818956634">
    <w:abstractNumId w:val="6"/>
  </w:num>
  <w:num w:numId="7" w16cid:durableId="591549456">
    <w:abstractNumId w:val="4"/>
  </w:num>
  <w:num w:numId="8" w16cid:durableId="868303210">
    <w:abstractNumId w:val="11"/>
  </w:num>
  <w:num w:numId="9" w16cid:durableId="456948668">
    <w:abstractNumId w:val="13"/>
  </w:num>
  <w:num w:numId="10" w16cid:durableId="1542741899">
    <w:abstractNumId w:val="3"/>
  </w:num>
  <w:num w:numId="11" w16cid:durableId="1814836614">
    <w:abstractNumId w:val="8"/>
  </w:num>
  <w:num w:numId="12" w16cid:durableId="765349801">
    <w:abstractNumId w:val="9"/>
  </w:num>
  <w:num w:numId="13" w16cid:durableId="1710062400">
    <w:abstractNumId w:val="1"/>
  </w:num>
  <w:num w:numId="14" w16cid:durableId="2101633509">
    <w:abstractNumId w:val="14"/>
  </w:num>
  <w:num w:numId="15" w16cid:durableId="181481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DSxMDM3NzMzNjZX0lEKTi0uzszPAykwrwUA8AmKHCwAAAA="/>
  </w:docVars>
  <w:rsids>
    <w:rsidRoot w:val="00A479B9"/>
    <w:rsid w:val="0000354E"/>
    <w:rsid w:val="000171AC"/>
    <w:rsid w:val="00046DA1"/>
    <w:rsid w:val="00086B4B"/>
    <w:rsid w:val="000E7A6C"/>
    <w:rsid w:val="00154EFC"/>
    <w:rsid w:val="001612B1"/>
    <w:rsid w:val="001B5DBB"/>
    <w:rsid w:val="002B24A5"/>
    <w:rsid w:val="002B594B"/>
    <w:rsid w:val="003209B0"/>
    <w:rsid w:val="00327BAE"/>
    <w:rsid w:val="00343CB6"/>
    <w:rsid w:val="003F74FF"/>
    <w:rsid w:val="004F1B26"/>
    <w:rsid w:val="00606A0D"/>
    <w:rsid w:val="0061753F"/>
    <w:rsid w:val="00644B42"/>
    <w:rsid w:val="00647EEC"/>
    <w:rsid w:val="00670EA7"/>
    <w:rsid w:val="006D0AFB"/>
    <w:rsid w:val="00782743"/>
    <w:rsid w:val="007C7899"/>
    <w:rsid w:val="007F54D8"/>
    <w:rsid w:val="008E1A26"/>
    <w:rsid w:val="00A479B9"/>
    <w:rsid w:val="00A56E81"/>
    <w:rsid w:val="00A6538B"/>
    <w:rsid w:val="00AB7E37"/>
    <w:rsid w:val="00B00625"/>
    <w:rsid w:val="00B23C4C"/>
    <w:rsid w:val="00B30E74"/>
    <w:rsid w:val="00B34C57"/>
    <w:rsid w:val="00BA303E"/>
    <w:rsid w:val="00BC7205"/>
    <w:rsid w:val="00C8711A"/>
    <w:rsid w:val="00CA214C"/>
    <w:rsid w:val="00CE6C02"/>
    <w:rsid w:val="00D0479B"/>
    <w:rsid w:val="00D74399"/>
    <w:rsid w:val="00DA3F78"/>
    <w:rsid w:val="00E54A89"/>
    <w:rsid w:val="00E858E1"/>
    <w:rsid w:val="00EB5029"/>
    <w:rsid w:val="00ED1CBA"/>
    <w:rsid w:val="00ED1FC1"/>
    <w:rsid w:val="00F24FEF"/>
    <w:rsid w:val="00F70A98"/>
    <w:rsid w:val="00F7436C"/>
    <w:rsid w:val="00F7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13029"/>
  <w15:chartTrackingRefBased/>
  <w15:docId w15:val="{827298D9-F709-4CB9-9D0F-93D1E46C0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9B9"/>
    <w:pPr>
      <w:ind w:left="720"/>
      <w:contextualSpacing/>
    </w:pPr>
  </w:style>
  <w:style w:type="table" w:styleId="TableGrid">
    <w:name w:val="Table Grid"/>
    <w:basedOn w:val="TableNormal"/>
    <w:uiPriority w:val="39"/>
    <w:rsid w:val="00A56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BAB4">
    <w:name w:val="SUB BAB 4"/>
    <w:basedOn w:val="Normal"/>
    <w:rsid w:val="000E7A6C"/>
    <w:pPr>
      <w:numPr>
        <w:ilvl w:val="2"/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C871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apple-tab-span">
    <w:name w:val="apple-tab-span"/>
    <w:basedOn w:val="DefaultParagraphFont"/>
    <w:rsid w:val="00C87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97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8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8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4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4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5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3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5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4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55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9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0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9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7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8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30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1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9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7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2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6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6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0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1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5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4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4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7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7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9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4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6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2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2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7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6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2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9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3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3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4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7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9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6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8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0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8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02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7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3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8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6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37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47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2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6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6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27</Pages>
  <Words>2664</Words>
  <Characters>15186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rrahman al hakim</dc:creator>
  <cp:keywords/>
  <dc:description/>
  <cp:lastModifiedBy>abdurrahman al hakim</cp:lastModifiedBy>
  <cp:revision>15</cp:revision>
  <dcterms:created xsi:type="dcterms:W3CDTF">2022-05-22T02:42:00Z</dcterms:created>
  <dcterms:modified xsi:type="dcterms:W3CDTF">2023-02-22T01:40:00Z</dcterms:modified>
</cp:coreProperties>
</file>